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21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2"/>
        <w:gridCol w:w="1350"/>
        <w:gridCol w:w="2376"/>
        <w:gridCol w:w="2430"/>
        <w:gridCol w:w="18"/>
        <w:gridCol w:w="3132"/>
        <w:gridCol w:w="18"/>
      </w:tblGrid>
      <w:tr w:rsidR="00234AAB" w:rsidRPr="00ED32C3" w14:paraId="59870B20" w14:textId="77777777" w:rsidTr="008B7B8A">
        <w:trPr>
          <w:gridAfter w:val="1"/>
          <w:wAfter w:w="18" w:type="dxa"/>
          <w:trHeight w:val="872"/>
        </w:trPr>
        <w:tc>
          <w:tcPr>
            <w:tcW w:w="10458" w:type="dxa"/>
            <w:gridSpan w:val="6"/>
            <w:tcBorders>
              <w:bottom w:val="nil"/>
            </w:tcBorders>
            <w:shd w:val="pct10" w:color="auto" w:fill="FFFFFF"/>
            <w:vAlign w:val="center"/>
          </w:tcPr>
          <w:p w14:paraId="5F9581D7" w14:textId="77777777" w:rsidR="00234AAB" w:rsidRPr="00034B67" w:rsidRDefault="00234AAB" w:rsidP="001A04E2">
            <w:pPr>
              <w:pStyle w:val="Heading1"/>
              <w:rPr>
                <w:sz w:val="8"/>
                <w:szCs w:val="8"/>
              </w:rPr>
            </w:pPr>
            <w:r>
              <w:rPr>
                <w:rFonts w:ascii="Cambria" w:hAnsi="Cambria"/>
                <w:szCs w:val="28"/>
              </w:rPr>
              <w:t>Colebrook</w:t>
            </w:r>
            <w:r w:rsidRPr="00ED32C3">
              <w:rPr>
                <w:rFonts w:ascii="Cambria" w:hAnsi="Cambria"/>
                <w:szCs w:val="28"/>
              </w:rPr>
              <w:t xml:space="preserve"> School Board</w:t>
            </w:r>
          </w:p>
          <w:p w14:paraId="05A301C1" w14:textId="77777777" w:rsidR="00234AAB" w:rsidRPr="00034B67" w:rsidRDefault="00234AAB" w:rsidP="001A04E2">
            <w:pPr>
              <w:pStyle w:val="Heading1"/>
              <w:tabs>
                <w:tab w:val="left" w:pos="285"/>
                <w:tab w:val="center" w:pos="5373"/>
              </w:tabs>
            </w:pPr>
            <w:r w:rsidRPr="00ED32C3">
              <w:rPr>
                <w:rFonts w:ascii="Cambria" w:hAnsi="Cambria"/>
                <w:szCs w:val="28"/>
              </w:rPr>
              <w:t xml:space="preserve">Meeting </w:t>
            </w:r>
            <w:bookmarkStart w:id="0" w:name="Agenda"/>
            <w:bookmarkEnd w:id="0"/>
            <w:r>
              <w:rPr>
                <w:rFonts w:ascii="Cambria" w:hAnsi="Cambria"/>
                <w:szCs w:val="28"/>
              </w:rPr>
              <w:t>Agenda</w:t>
            </w:r>
          </w:p>
        </w:tc>
      </w:tr>
      <w:tr w:rsidR="00234AAB" w:rsidRPr="0087149C" w14:paraId="4F6FE9E3" w14:textId="77777777" w:rsidTr="008B7B8A">
        <w:trPr>
          <w:gridAfter w:val="1"/>
          <w:wAfter w:w="18" w:type="dxa"/>
        </w:trPr>
        <w:tc>
          <w:tcPr>
            <w:tcW w:w="2502" w:type="dxa"/>
            <w:gridSpan w:val="2"/>
          </w:tcPr>
          <w:p w14:paraId="2CC2A571" w14:textId="77777777" w:rsidR="00234AAB" w:rsidRPr="0087149C" w:rsidRDefault="00234AAB" w:rsidP="00CF4C86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Date</w:t>
            </w:r>
          </w:p>
        </w:tc>
        <w:tc>
          <w:tcPr>
            <w:tcW w:w="7956" w:type="dxa"/>
            <w:gridSpan w:val="4"/>
          </w:tcPr>
          <w:p w14:paraId="42519939" w14:textId="62A873FB" w:rsidR="00234AAB" w:rsidRPr="0087149C" w:rsidRDefault="00092005" w:rsidP="007A5C0F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08/16/2022</w:t>
            </w:r>
          </w:p>
        </w:tc>
      </w:tr>
      <w:tr w:rsidR="00234AAB" w:rsidRPr="0087149C" w14:paraId="6B6900F4" w14:textId="77777777" w:rsidTr="008B7B8A">
        <w:trPr>
          <w:gridAfter w:val="1"/>
          <w:wAfter w:w="18" w:type="dxa"/>
        </w:trPr>
        <w:tc>
          <w:tcPr>
            <w:tcW w:w="2502" w:type="dxa"/>
            <w:gridSpan w:val="2"/>
          </w:tcPr>
          <w:p w14:paraId="136C7C90" w14:textId="77777777" w:rsidR="00234AAB" w:rsidRPr="0087149C" w:rsidRDefault="00234AAB" w:rsidP="00CF4C86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Time</w:t>
            </w:r>
          </w:p>
        </w:tc>
        <w:tc>
          <w:tcPr>
            <w:tcW w:w="7956" w:type="dxa"/>
            <w:gridSpan w:val="4"/>
          </w:tcPr>
          <w:p w14:paraId="43F364A6" w14:textId="3BBC7412" w:rsidR="00234AAB" w:rsidRPr="0087149C" w:rsidRDefault="004038FA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:00 pm</w:t>
            </w:r>
            <w:r w:rsidR="0082553D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234AAB" w:rsidRPr="0087149C" w14:paraId="22550661" w14:textId="77777777" w:rsidTr="008B7B8A">
        <w:trPr>
          <w:gridAfter w:val="1"/>
          <w:wAfter w:w="18" w:type="dxa"/>
        </w:trPr>
        <w:tc>
          <w:tcPr>
            <w:tcW w:w="2502" w:type="dxa"/>
            <w:gridSpan w:val="2"/>
          </w:tcPr>
          <w:p w14:paraId="365689E0" w14:textId="77777777" w:rsidR="00234AAB" w:rsidRPr="0087149C" w:rsidRDefault="00234AAB" w:rsidP="00CF4C86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Location</w:t>
            </w:r>
          </w:p>
        </w:tc>
        <w:tc>
          <w:tcPr>
            <w:tcW w:w="7956" w:type="dxa"/>
            <w:gridSpan w:val="4"/>
          </w:tcPr>
          <w:p w14:paraId="30F42C52" w14:textId="038CA1A0" w:rsidR="00234AAB" w:rsidRPr="0087149C" w:rsidRDefault="00234AAB" w:rsidP="00CF4C86">
            <w:pPr>
              <w:rPr>
                <w:rFonts w:ascii="Times New Roman" w:hAnsi="Times New Roman"/>
                <w:bCs/>
                <w:szCs w:val="24"/>
              </w:rPr>
            </w:pPr>
            <w:r w:rsidRPr="0087149C">
              <w:rPr>
                <w:rFonts w:ascii="Times New Roman" w:hAnsi="Times New Roman"/>
                <w:bCs/>
                <w:szCs w:val="24"/>
              </w:rPr>
              <w:t xml:space="preserve">Colebrook </w:t>
            </w:r>
            <w:r w:rsidR="008A7DBE" w:rsidRPr="0087149C">
              <w:rPr>
                <w:rFonts w:ascii="Times New Roman" w:hAnsi="Times New Roman"/>
                <w:bCs/>
                <w:szCs w:val="24"/>
              </w:rPr>
              <w:t xml:space="preserve">Academy &amp; </w:t>
            </w:r>
            <w:r w:rsidR="002C47EE">
              <w:rPr>
                <w:rFonts w:ascii="Times New Roman" w:hAnsi="Times New Roman"/>
                <w:bCs/>
                <w:szCs w:val="24"/>
              </w:rPr>
              <w:t xml:space="preserve">Elementary School </w:t>
            </w:r>
            <w:r w:rsidR="00011988">
              <w:rPr>
                <w:rFonts w:ascii="Times New Roman" w:hAnsi="Times New Roman"/>
                <w:bCs/>
                <w:szCs w:val="24"/>
              </w:rPr>
              <w:t>L</w:t>
            </w:r>
            <w:r w:rsidR="00887053">
              <w:rPr>
                <w:rFonts w:ascii="Times New Roman" w:hAnsi="Times New Roman"/>
                <w:bCs/>
                <w:szCs w:val="24"/>
              </w:rPr>
              <w:t>ibrary</w:t>
            </w:r>
          </w:p>
        </w:tc>
      </w:tr>
      <w:tr w:rsidR="00234AAB" w:rsidRPr="0087149C" w14:paraId="48CA0D6A" w14:textId="77777777" w:rsidTr="008B7B8A">
        <w:trPr>
          <w:gridAfter w:val="1"/>
          <w:wAfter w:w="18" w:type="dxa"/>
        </w:trPr>
        <w:tc>
          <w:tcPr>
            <w:tcW w:w="2502" w:type="dxa"/>
            <w:gridSpan w:val="2"/>
            <w:tcBorders>
              <w:bottom w:val="single" w:sz="4" w:space="0" w:color="auto"/>
            </w:tcBorders>
          </w:tcPr>
          <w:p w14:paraId="32E280BE" w14:textId="77777777" w:rsidR="00234AAB" w:rsidRPr="0087149C" w:rsidRDefault="00234AAB" w:rsidP="00CF4C86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Chairperson</w:t>
            </w:r>
          </w:p>
        </w:tc>
        <w:tc>
          <w:tcPr>
            <w:tcW w:w="7956" w:type="dxa"/>
            <w:gridSpan w:val="4"/>
            <w:tcBorders>
              <w:bottom w:val="single" w:sz="4" w:space="0" w:color="auto"/>
            </w:tcBorders>
          </w:tcPr>
          <w:p w14:paraId="3671DA22" w14:textId="711AA2E9" w:rsidR="00234AAB" w:rsidRPr="0087149C" w:rsidRDefault="004062DC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ohn Falconer</w:t>
            </w:r>
          </w:p>
        </w:tc>
      </w:tr>
      <w:tr w:rsidR="00234AAB" w:rsidRPr="0087149C" w14:paraId="35C93214" w14:textId="77777777" w:rsidTr="008B7B8A">
        <w:trPr>
          <w:trHeight w:val="288"/>
        </w:trPr>
        <w:tc>
          <w:tcPr>
            <w:tcW w:w="4878" w:type="dxa"/>
            <w:gridSpan w:val="3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429FAEA" w14:textId="6A2AD169" w:rsidR="00234AAB" w:rsidRPr="0087149C" w:rsidRDefault="00234AAB" w:rsidP="00887053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School Board Members</w:t>
            </w:r>
          </w:p>
        </w:tc>
        <w:tc>
          <w:tcPr>
            <w:tcW w:w="2448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98BD187" w14:textId="77777777" w:rsidR="00234AAB" w:rsidRPr="0087149C" w:rsidRDefault="00234AAB" w:rsidP="00987239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Principal</w:t>
            </w:r>
          </w:p>
        </w:tc>
        <w:tc>
          <w:tcPr>
            <w:tcW w:w="3150" w:type="dxa"/>
            <w:gridSpan w:val="2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3F1FECF" w14:textId="77777777" w:rsidR="00234AAB" w:rsidRPr="0087149C" w:rsidRDefault="00234AAB" w:rsidP="00987239">
            <w:pPr>
              <w:jc w:val="center"/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SAU Members</w:t>
            </w:r>
          </w:p>
        </w:tc>
      </w:tr>
      <w:tr w:rsidR="00234AAB" w:rsidRPr="0087149C" w14:paraId="4F868948" w14:textId="77777777" w:rsidTr="008B7B8A">
        <w:trPr>
          <w:gridAfter w:val="1"/>
          <w:wAfter w:w="18" w:type="dxa"/>
          <w:trHeight w:val="287"/>
        </w:trPr>
        <w:tc>
          <w:tcPr>
            <w:tcW w:w="2502" w:type="dxa"/>
            <w:gridSpan w:val="2"/>
            <w:tcBorders>
              <w:bottom w:val="single" w:sz="4" w:space="0" w:color="auto"/>
            </w:tcBorders>
          </w:tcPr>
          <w:p w14:paraId="0292EBCE" w14:textId="77777777" w:rsidR="00234AAB" w:rsidRPr="0087149C" w:rsidRDefault="00234AAB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John Falconer</w:t>
            </w:r>
          </w:p>
        </w:tc>
        <w:tc>
          <w:tcPr>
            <w:tcW w:w="2376" w:type="dxa"/>
          </w:tcPr>
          <w:p w14:paraId="596CFCB3" w14:textId="73D8424F" w:rsidR="00234AAB" w:rsidRPr="0087149C" w:rsidRDefault="004062DC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obert Murphy</w:t>
            </w:r>
          </w:p>
        </w:tc>
        <w:tc>
          <w:tcPr>
            <w:tcW w:w="2430" w:type="dxa"/>
          </w:tcPr>
          <w:p w14:paraId="45274814" w14:textId="77777777" w:rsidR="00234AAB" w:rsidRPr="0087149C" w:rsidRDefault="005B5CF6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Kim Wheelock</w:t>
            </w:r>
          </w:p>
        </w:tc>
        <w:tc>
          <w:tcPr>
            <w:tcW w:w="3150" w:type="dxa"/>
            <w:gridSpan w:val="2"/>
          </w:tcPr>
          <w:p w14:paraId="0F050B13" w14:textId="77777777" w:rsidR="00234AAB" w:rsidRPr="0087149C" w:rsidRDefault="000B5B1F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Debra Taylor</w:t>
            </w:r>
          </w:p>
        </w:tc>
      </w:tr>
      <w:tr w:rsidR="005B5CF6" w:rsidRPr="0087149C" w14:paraId="2B4E3230" w14:textId="77777777" w:rsidTr="008B7B8A">
        <w:trPr>
          <w:gridAfter w:val="1"/>
          <w:wAfter w:w="18" w:type="dxa"/>
        </w:trPr>
        <w:tc>
          <w:tcPr>
            <w:tcW w:w="250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74D5D87" w14:textId="77777777" w:rsidR="005B5CF6" w:rsidRPr="0087149C" w:rsidRDefault="00C96B58" w:rsidP="005B5CF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Deb Greene</w:t>
            </w:r>
          </w:p>
        </w:tc>
        <w:tc>
          <w:tcPr>
            <w:tcW w:w="2376" w:type="dxa"/>
          </w:tcPr>
          <w:p w14:paraId="6E0A0418" w14:textId="6D4A55E0" w:rsidR="005B5CF6" w:rsidRPr="0087149C" w:rsidRDefault="004062DC" w:rsidP="005B5CF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im Stevens</w:t>
            </w:r>
          </w:p>
        </w:tc>
        <w:tc>
          <w:tcPr>
            <w:tcW w:w="2430" w:type="dxa"/>
          </w:tcPr>
          <w:p w14:paraId="114BF6E5" w14:textId="77777777" w:rsidR="005B5CF6" w:rsidRPr="0087149C" w:rsidRDefault="005B5CF6" w:rsidP="005B5CF6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3150" w:type="dxa"/>
            <w:gridSpan w:val="2"/>
          </w:tcPr>
          <w:p w14:paraId="2A4B7181" w14:textId="79111EBA" w:rsidR="005B5CF6" w:rsidRPr="0087149C" w:rsidRDefault="00092005" w:rsidP="005B5CF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ridget Cross</w:t>
            </w:r>
          </w:p>
        </w:tc>
      </w:tr>
      <w:tr w:rsidR="00E36FF2" w:rsidRPr="0087149C" w14:paraId="22CDED2E" w14:textId="77777777" w:rsidTr="008B7B8A">
        <w:trPr>
          <w:gridAfter w:val="1"/>
          <w:wAfter w:w="18" w:type="dxa"/>
          <w:trHeight w:val="170"/>
        </w:trPr>
        <w:tc>
          <w:tcPr>
            <w:tcW w:w="2502" w:type="dxa"/>
            <w:gridSpan w:val="2"/>
            <w:tcBorders>
              <w:top w:val="single" w:sz="4" w:space="0" w:color="auto"/>
            </w:tcBorders>
          </w:tcPr>
          <w:p w14:paraId="71E82A7C" w14:textId="77777777" w:rsidR="00E36FF2" w:rsidRPr="0087149C" w:rsidRDefault="00C96B58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>Craig Hamelin</w:t>
            </w:r>
          </w:p>
        </w:tc>
        <w:tc>
          <w:tcPr>
            <w:tcW w:w="2376" w:type="dxa"/>
          </w:tcPr>
          <w:p w14:paraId="72B2C916" w14:textId="175AFAF6" w:rsidR="00E36FF2" w:rsidRPr="00DF29FF" w:rsidRDefault="00DF29FF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anya You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4FD93C83" w14:textId="1FEAEE16" w:rsidR="00E36FF2" w:rsidRPr="00887053" w:rsidRDefault="00887053" w:rsidP="00887053">
            <w:pPr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887053">
              <w:rPr>
                <w:rFonts w:ascii="Times New Roman" w:hAnsi="Times New Roman"/>
                <w:b/>
                <w:bCs/>
                <w:szCs w:val="24"/>
              </w:rPr>
              <w:t>Ass’t</w:t>
            </w:r>
            <w:proofErr w:type="spellEnd"/>
            <w:r w:rsidRPr="00887053">
              <w:rPr>
                <w:rFonts w:ascii="Times New Roman" w:hAnsi="Times New Roman"/>
                <w:b/>
                <w:bCs/>
                <w:szCs w:val="24"/>
              </w:rPr>
              <w:t xml:space="preserve"> Principal</w:t>
            </w:r>
          </w:p>
        </w:tc>
        <w:tc>
          <w:tcPr>
            <w:tcW w:w="3150" w:type="dxa"/>
            <w:gridSpan w:val="2"/>
          </w:tcPr>
          <w:p w14:paraId="5BF3609A" w14:textId="77777777" w:rsidR="00E36FF2" w:rsidRPr="0087149C" w:rsidRDefault="00E36FF2" w:rsidP="00CF4C86">
            <w:pPr>
              <w:rPr>
                <w:rFonts w:ascii="Times New Roman" w:hAnsi="Times New Roman"/>
                <w:szCs w:val="24"/>
              </w:rPr>
            </w:pPr>
          </w:p>
        </w:tc>
      </w:tr>
      <w:tr w:rsidR="0067146F" w:rsidRPr="0087149C" w14:paraId="200095E3" w14:textId="77777777" w:rsidTr="008B7B8A">
        <w:trPr>
          <w:gridAfter w:val="1"/>
          <w:wAfter w:w="18" w:type="dxa"/>
          <w:trHeight w:val="170"/>
        </w:trPr>
        <w:tc>
          <w:tcPr>
            <w:tcW w:w="2502" w:type="dxa"/>
            <w:gridSpan w:val="2"/>
            <w:tcBorders>
              <w:top w:val="single" w:sz="4" w:space="0" w:color="auto"/>
            </w:tcBorders>
          </w:tcPr>
          <w:p w14:paraId="5110D381" w14:textId="2208C1A6" w:rsidR="0067146F" w:rsidRPr="0087149C" w:rsidRDefault="004062DC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athan Lebel</w:t>
            </w:r>
          </w:p>
        </w:tc>
        <w:tc>
          <w:tcPr>
            <w:tcW w:w="2376" w:type="dxa"/>
          </w:tcPr>
          <w:p w14:paraId="0D8ED4E2" w14:textId="77777777" w:rsidR="0067146F" w:rsidRPr="0087149C" w:rsidRDefault="0067146F" w:rsidP="00CF4C86">
            <w:pPr>
              <w:rPr>
                <w:rFonts w:ascii="Times New Roman" w:hAnsi="Times New Roman"/>
                <w:szCs w:val="24"/>
              </w:rPr>
            </w:pPr>
          </w:p>
        </w:tc>
        <w:tc>
          <w:tcPr>
            <w:tcW w:w="2430" w:type="dxa"/>
          </w:tcPr>
          <w:p w14:paraId="3B898D7C" w14:textId="66EA10D8" w:rsidR="0067146F" w:rsidRPr="0087149C" w:rsidRDefault="00887053" w:rsidP="00CF4C86">
            <w:pPr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on Patterson</w:t>
            </w:r>
          </w:p>
        </w:tc>
        <w:tc>
          <w:tcPr>
            <w:tcW w:w="3150" w:type="dxa"/>
            <w:gridSpan w:val="2"/>
          </w:tcPr>
          <w:p w14:paraId="2705AE68" w14:textId="77777777" w:rsidR="0067146F" w:rsidRPr="0087149C" w:rsidRDefault="0067146F" w:rsidP="00CF4C86">
            <w:pPr>
              <w:rPr>
                <w:rFonts w:ascii="Times New Roman" w:hAnsi="Times New Roman"/>
                <w:szCs w:val="24"/>
              </w:rPr>
            </w:pPr>
          </w:p>
        </w:tc>
      </w:tr>
      <w:tr w:rsidR="00234AAB" w:rsidRPr="0087149C" w14:paraId="277B1CAD" w14:textId="77777777" w:rsidTr="008B7B8A">
        <w:trPr>
          <w:gridAfter w:val="1"/>
          <w:wAfter w:w="18" w:type="dxa"/>
          <w:trHeight w:val="170"/>
        </w:trPr>
        <w:tc>
          <w:tcPr>
            <w:tcW w:w="10458" w:type="dxa"/>
            <w:gridSpan w:val="6"/>
            <w:tcBorders>
              <w:top w:val="single" w:sz="4" w:space="0" w:color="auto"/>
            </w:tcBorders>
          </w:tcPr>
          <w:p w14:paraId="5182F197" w14:textId="77777777" w:rsidR="00234AAB" w:rsidRPr="0087149C" w:rsidRDefault="00234AAB" w:rsidP="00A5688C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Public in Attendance:</w:t>
            </w:r>
            <w:r w:rsidR="00B84A16" w:rsidRPr="0087149C">
              <w:rPr>
                <w:rFonts w:ascii="Times New Roman" w:hAnsi="Times New Roman"/>
                <w:b/>
                <w:szCs w:val="24"/>
              </w:rPr>
              <w:t xml:space="preserve">  </w:t>
            </w:r>
            <w:r w:rsidR="00CE16F2" w:rsidRPr="0087149C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234AAB" w:rsidRPr="0087149C" w14:paraId="028CDF7B" w14:textId="77777777" w:rsidTr="008B7B8A">
        <w:trPr>
          <w:gridAfter w:val="1"/>
          <w:wAfter w:w="18" w:type="dxa"/>
          <w:trHeight w:val="290"/>
        </w:trPr>
        <w:tc>
          <w:tcPr>
            <w:tcW w:w="1152" w:type="dxa"/>
            <w:shd w:val="clear" w:color="auto" w:fill="D9D9D9"/>
            <w:vAlign w:val="center"/>
          </w:tcPr>
          <w:p w14:paraId="60BDFA98" w14:textId="77777777" w:rsidR="00234AAB" w:rsidRPr="0087149C" w:rsidRDefault="00234AAB" w:rsidP="00CF4C86">
            <w:pPr>
              <w:rPr>
                <w:rFonts w:ascii="Times New Roman" w:hAnsi="Times New Roman"/>
                <w:b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>Item</w:t>
            </w:r>
          </w:p>
        </w:tc>
        <w:tc>
          <w:tcPr>
            <w:tcW w:w="9306" w:type="dxa"/>
            <w:gridSpan w:val="5"/>
            <w:shd w:val="clear" w:color="auto" w:fill="D9D9D9"/>
            <w:vAlign w:val="center"/>
          </w:tcPr>
          <w:p w14:paraId="734393E0" w14:textId="77777777" w:rsidR="00234AAB" w:rsidRPr="0087149C" w:rsidRDefault="00234AAB" w:rsidP="00CF4C86">
            <w:pPr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b/>
                <w:szCs w:val="24"/>
              </w:rPr>
              <w:t xml:space="preserve">                                                                                    Subject</w:t>
            </w:r>
          </w:p>
        </w:tc>
      </w:tr>
      <w:tr w:rsidR="00234AAB" w:rsidRPr="0087149C" w14:paraId="0640D9A5" w14:textId="77777777" w:rsidTr="008B7B8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716622C2" w14:textId="77777777" w:rsidR="00234AAB" w:rsidRPr="0087149C" w:rsidRDefault="00234AAB" w:rsidP="00CF4C86">
            <w:pPr>
              <w:jc w:val="center"/>
              <w:rPr>
                <w:rFonts w:ascii="Times New Roman" w:hAnsi="Times New Roman"/>
                <w:szCs w:val="24"/>
              </w:rPr>
            </w:pPr>
            <w:r w:rsidRPr="0087149C">
              <w:rPr>
                <w:rFonts w:ascii="Times New Roman" w:hAnsi="Times New Roman"/>
                <w:szCs w:val="24"/>
              </w:rPr>
              <w:t xml:space="preserve">1. </w:t>
            </w:r>
          </w:p>
        </w:tc>
        <w:tc>
          <w:tcPr>
            <w:tcW w:w="9306" w:type="dxa"/>
            <w:gridSpan w:val="5"/>
          </w:tcPr>
          <w:p w14:paraId="76506BB4" w14:textId="77777777" w:rsidR="00234AAB" w:rsidRPr="0087149C" w:rsidRDefault="00234AAB" w:rsidP="001A04E2">
            <w:pPr>
              <w:rPr>
                <w:rFonts w:ascii="Times New Roman" w:hAnsi="Times New Roman"/>
                <w:b/>
                <w:szCs w:val="24"/>
              </w:rPr>
            </w:pPr>
            <w:r w:rsidRPr="00575F8A">
              <w:rPr>
                <w:rFonts w:ascii="Times New Roman" w:hAnsi="Times New Roman"/>
                <w:b/>
                <w:szCs w:val="24"/>
              </w:rPr>
              <w:t>Roll Call</w:t>
            </w:r>
            <w:r w:rsidR="00DE5D5F" w:rsidRPr="0087149C">
              <w:rPr>
                <w:rFonts w:ascii="Times New Roman" w:hAnsi="Times New Roman"/>
                <w:b/>
                <w:szCs w:val="24"/>
              </w:rPr>
              <w:t>:</w:t>
            </w:r>
          </w:p>
        </w:tc>
      </w:tr>
      <w:tr w:rsidR="004973B5" w:rsidRPr="0087149C" w14:paraId="6063034C" w14:textId="77777777" w:rsidTr="007C1FE8">
        <w:trPr>
          <w:gridAfter w:val="1"/>
          <w:wAfter w:w="18" w:type="dxa"/>
          <w:trHeight w:val="680"/>
        </w:trPr>
        <w:tc>
          <w:tcPr>
            <w:tcW w:w="1152" w:type="dxa"/>
          </w:tcPr>
          <w:p w14:paraId="00EA4F29" w14:textId="77777777" w:rsidR="004973B5" w:rsidRPr="0087149C" w:rsidRDefault="00987239" w:rsidP="00CF4C86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</w:t>
            </w:r>
            <w:r w:rsidR="004973B5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5"/>
          </w:tcPr>
          <w:p w14:paraId="612D7540" w14:textId="77777777" w:rsidR="004973B5" w:rsidRDefault="002B4095" w:rsidP="004973B5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Public Hearing</w:t>
            </w:r>
            <w:r w:rsidR="004973B5">
              <w:rPr>
                <w:rFonts w:ascii="Times New Roman" w:hAnsi="Times New Roman"/>
                <w:b/>
                <w:szCs w:val="24"/>
              </w:rPr>
              <w:t>:</w:t>
            </w:r>
          </w:p>
          <w:p w14:paraId="37EB7E8F" w14:textId="351BEC96" w:rsidR="001050B2" w:rsidRPr="001050B2" w:rsidRDefault="001050B2" w:rsidP="007C1FE8">
            <w:pPr>
              <w:pStyle w:val="ListParagraph"/>
              <w:rPr>
                <w:rFonts w:ascii="Times New Roman" w:hAnsi="Times New Roman"/>
                <w:bCs/>
                <w:szCs w:val="24"/>
              </w:rPr>
            </w:pPr>
          </w:p>
        </w:tc>
      </w:tr>
      <w:tr w:rsidR="002B4095" w:rsidRPr="0087149C" w14:paraId="6D6FEB6E" w14:textId="77777777" w:rsidTr="008B7B8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6BE7FC46" w14:textId="3844C3EF" w:rsidR="002B4095" w:rsidRDefault="002B4095" w:rsidP="00CF4C86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</w:t>
            </w:r>
          </w:p>
        </w:tc>
        <w:tc>
          <w:tcPr>
            <w:tcW w:w="9306" w:type="dxa"/>
            <w:gridSpan w:val="5"/>
          </w:tcPr>
          <w:p w14:paraId="68CE2913" w14:textId="77777777" w:rsidR="002B4095" w:rsidRDefault="002B4095" w:rsidP="001050B2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Agenda Adjustments:</w:t>
            </w:r>
          </w:p>
          <w:p w14:paraId="3DC5EF08" w14:textId="58EBCAC1" w:rsidR="007C1FE8" w:rsidRPr="001050B2" w:rsidRDefault="007C1FE8" w:rsidP="001050B2">
            <w:pPr>
              <w:rPr>
                <w:rFonts w:ascii="Times New Roman" w:hAnsi="Times New Roman"/>
                <w:b/>
                <w:szCs w:val="24"/>
              </w:rPr>
            </w:pPr>
          </w:p>
        </w:tc>
      </w:tr>
      <w:tr w:rsidR="00987239" w:rsidRPr="0087149C" w14:paraId="1525EB60" w14:textId="77777777" w:rsidTr="008B7B8A">
        <w:trPr>
          <w:gridAfter w:val="1"/>
          <w:wAfter w:w="18" w:type="dxa"/>
          <w:trHeight w:val="648"/>
        </w:trPr>
        <w:tc>
          <w:tcPr>
            <w:tcW w:w="1152" w:type="dxa"/>
          </w:tcPr>
          <w:p w14:paraId="12A4FDFB" w14:textId="10C2AC85" w:rsidR="00987239" w:rsidRDefault="001050B2" w:rsidP="00CF4C86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="00987239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5"/>
          </w:tcPr>
          <w:p w14:paraId="5EB03191" w14:textId="77777777" w:rsidR="00987239" w:rsidRDefault="00987239" w:rsidP="00987239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Reading of the Minutes:</w:t>
            </w:r>
          </w:p>
          <w:p w14:paraId="286A6809" w14:textId="0063E4E5" w:rsidR="00AE67EC" w:rsidRPr="00143885" w:rsidRDefault="00987239" w:rsidP="00143885">
            <w:pPr>
              <w:numPr>
                <w:ilvl w:val="0"/>
                <w:numId w:val="1"/>
              </w:numPr>
              <w:rPr>
                <w:rFonts w:ascii="Times New Roman" w:hAnsi="Times New Roman"/>
                <w:bCs/>
                <w:color w:val="2F5496"/>
                <w:szCs w:val="24"/>
                <w:u w:val="single"/>
              </w:rPr>
            </w:pPr>
            <w:r w:rsidRPr="00647335">
              <w:rPr>
                <w:rFonts w:ascii="Times New Roman" w:hAnsi="Times New Roman"/>
                <w:bCs/>
                <w:color w:val="2F5496"/>
                <w:szCs w:val="24"/>
                <w:u w:val="single"/>
              </w:rPr>
              <w:t>Colebrook School Board Meeting</w:t>
            </w:r>
            <w:r w:rsidR="00D90A7E" w:rsidRPr="00647335">
              <w:rPr>
                <w:rFonts w:ascii="Times New Roman" w:hAnsi="Times New Roman"/>
                <w:bCs/>
                <w:color w:val="2F5496"/>
                <w:szCs w:val="24"/>
                <w:u w:val="single"/>
              </w:rPr>
              <w:t xml:space="preserve"> Minutes of </w:t>
            </w:r>
            <w:r w:rsidR="007C1FE8">
              <w:rPr>
                <w:rFonts w:ascii="Times New Roman" w:hAnsi="Times New Roman"/>
                <w:bCs/>
                <w:color w:val="2F5496"/>
                <w:szCs w:val="24"/>
                <w:u w:val="single"/>
              </w:rPr>
              <w:t>August 2</w:t>
            </w:r>
            <w:r w:rsidR="00143885">
              <w:rPr>
                <w:rFonts w:ascii="Times New Roman" w:hAnsi="Times New Roman"/>
                <w:bCs/>
                <w:color w:val="2F5496"/>
                <w:szCs w:val="24"/>
                <w:u w:val="single"/>
              </w:rPr>
              <w:t>, 2022</w:t>
            </w:r>
          </w:p>
        </w:tc>
      </w:tr>
      <w:tr w:rsidR="0057355D" w:rsidRPr="0087149C" w14:paraId="6E907882" w14:textId="77777777" w:rsidTr="008B7B8A">
        <w:trPr>
          <w:gridAfter w:val="1"/>
          <w:wAfter w:w="18" w:type="dxa"/>
          <w:trHeight w:val="648"/>
        </w:trPr>
        <w:tc>
          <w:tcPr>
            <w:tcW w:w="1152" w:type="dxa"/>
          </w:tcPr>
          <w:p w14:paraId="4F533DD8" w14:textId="478B7C35" w:rsidR="0057355D" w:rsidRDefault="0057355D" w:rsidP="00CF4C86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</w:t>
            </w:r>
          </w:p>
        </w:tc>
        <w:tc>
          <w:tcPr>
            <w:tcW w:w="9306" w:type="dxa"/>
            <w:gridSpan w:val="5"/>
          </w:tcPr>
          <w:p w14:paraId="47785638" w14:textId="7DF8D506" w:rsidR="0057355D" w:rsidRDefault="0057355D" w:rsidP="00987239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Superintendents Report:</w:t>
            </w:r>
          </w:p>
        </w:tc>
      </w:tr>
      <w:tr w:rsidR="00210EC0" w:rsidRPr="0087149C" w14:paraId="1ADEA6CA" w14:textId="77777777" w:rsidTr="008B7B8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47276C63" w14:textId="05CA24ED" w:rsidR="00210EC0" w:rsidRDefault="0057355D" w:rsidP="00CF4C86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210EC0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5"/>
          </w:tcPr>
          <w:p w14:paraId="77D1AF4C" w14:textId="77777777" w:rsidR="00210EC0" w:rsidRDefault="00210EC0" w:rsidP="00302156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Unfinished Business:</w:t>
            </w:r>
          </w:p>
          <w:p w14:paraId="7BAE2C57" w14:textId="7D95159F" w:rsidR="00210EC0" w:rsidRDefault="00210EC0" w:rsidP="005A207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  <w:bCs/>
                <w:szCs w:val="24"/>
              </w:rPr>
            </w:pPr>
            <w:r w:rsidRPr="008B7B8A">
              <w:rPr>
                <w:rFonts w:ascii="Times New Roman" w:hAnsi="Times New Roman"/>
                <w:bCs/>
                <w:szCs w:val="24"/>
              </w:rPr>
              <w:t xml:space="preserve">Building Expansion </w:t>
            </w:r>
            <w:r w:rsidR="005D0D30">
              <w:rPr>
                <w:rFonts w:ascii="Times New Roman" w:hAnsi="Times New Roman"/>
                <w:bCs/>
                <w:szCs w:val="24"/>
              </w:rPr>
              <w:t xml:space="preserve">and Renovation Project </w:t>
            </w:r>
            <w:r w:rsidRPr="008B7B8A">
              <w:rPr>
                <w:rFonts w:ascii="Times New Roman" w:hAnsi="Times New Roman"/>
                <w:bCs/>
                <w:szCs w:val="24"/>
              </w:rPr>
              <w:t>Update</w:t>
            </w:r>
          </w:p>
          <w:p w14:paraId="17C5A548" w14:textId="41B5774F" w:rsidR="005A207D" w:rsidRDefault="005A207D" w:rsidP="005A207D">
            <w:pPr>
              <w:pStyle w:val="ListParagraph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Summary of Progress</w:t>
            </w:r>
          </w:p>
          <w:p w14:paraId="7372A2A0" w14:textId="17C6DD22" w:rsidR="005A207D" w:rsidRDefault="005A207D" w:rsidP="005A207D">
            <w:pPr>
              <w:pStyle w:val="ListParagraph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Communication Subcommittee Appointments</w:t>
            </w:r>
          </w:p>
          <w:p w14:paraId="2D847DB0" w14:textId="4ED68BFF" w:rsidR="005A207D" w:rsidRPr="00473A7C" w:rsidRDefault="005A207D" w:rsidP="005A207D">
            <w:pPr>
              <w:pStyle w:val="ListParagraph"/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School District Debt Limit </w:t>
            </w:r>
          </w:p>
          <w:p w14:paraId="4E75DE51" w14:textId="2F381184" w:rsidR="00473A7C" w:rsidRPr="00473A7C" w:rsidRDefault="00473A7C" w:rsidP="005A207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District Clerk Appointment</w:t>
            </w:r>
          </w:p>
        </w:tc>
      </w:tr>
      <w:tr w:rsidR="00210EC0" w:rsidRPr="0087149C" w14:paraId="445D538F" w14:textId="77777777" w:rsidTr="008B7B8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28224576" w14:textId="45B113E1" w:rsidR="00210EC0" w:rsidRDefault="0057355D" w:rsidP="00CF4C86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</w:t>
            </w:r>
            <w:r w:rsidR="00210EC0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5"/>
          </w:tcPr>
          <w:p w14:paraId="1ED52354" w14:textId="144055F8" w:rsidR="00210EC0" w:rsidRDefault="00210EC0" w:rsidP="00A1574B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New Business:</w:t>
            </w:r>
          </w:p>
          <w:p w14:paraId="032ED248" w14:textId="40163550" w:rsidR="00473A7C" w:rsidRPr="00473A7C" w:rsidRDefault="00473A7C" w:rsidP="00473A7C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Budgetary Fund Balance </w:t>
            </w:r>
            <w:r w:rsidRPr="00473A7C">
              <w:rPr>
                <w:rFonts w:ascii="Times New Roman" w:hAnsi="Times New Roman"/>
                <w:bCs/>
                <w:szCs w:val="24"/>
              </w:rPr>
              <w:t xml:space="preserve">Retention Rate </w:t>
            </w:r>
            <w:r>
              <w:rPr>
                <w:rFonts w:ascii="Times New Roman" w:hAnsi="Times New Roman"/>
                <w:bCs/>
                <w:szCs w:val="24"/>
              </w:rPr>
              <w:t>(RSA 198:4-b II,5)</w:t>
            </w:r>
          </w:p>
          <w:p w14:paraId="7B2B2CF4" w14:textId="01494437" w:rsidR="00473A7C" w:rsidRDefault="004C293B" w:rsidP="00473A7C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>A</w:t>
            </w:r>
            <w:r w:rsidR="00473A7C" w:rsidRPr="00473A7C">
              <w:rPr>
                <w:rFonts w:ascii="Times New Roman" w:hAnsi="Times New Roman"/>
                <w:bCs/>
                <w:szCs w:val="24"/>
              </w:rPr>
              <w:t xml:space="preserve">dditional </w:t>
            </w:r>
            <w:r>
              <w:rPr>
                <w:rFonts w:ascii="Times New Roman" w:hAnsi="Times New Roman"/>
                <w:bCs/>
                <w:szCs w:val="24"/>
              </w:rPr>
              <w:t>School District</w:t>
            </w:r>
            <w:r w:rsidR="00473A7C" w:rsidRPr="00473A7C">
              <w:rPr>
                <w:rFonts w:ascii="Times New Roman" w:hAnsi="Times New Roman"/>
                <w:bCs/>
                <w:szCs w:val="24"/>
              </w:rPr>
              <w:t xml:space="preserve"> Adequacy Aid</w:t>
            </w:r>
            <w:r>
              <w:rPr>
                <w:rFonts w:ascii="Times New Roman" w:hAnsi="Times New Roman"/>
                <w:bCs/>
                <w:szCs w:val="24"/>
              </w:rPr>
              <w:t xml:space="preserve"> - Preliminary</w:t>
            </w:r>
          </w:p>
          <w:p w14:paraId="45CF7F8E" w14:textId="660E459F" w:rsidR="007E7F82" w:rsidRPr="007E7F82" w:rsidRDefault="007E7F82" w:rsidP="007E7F8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  <w:bCs/>
                <w:szCs w:val="24"/>
              </w:rPr>
            </w:pPr>
            <w:r w:rsidRPr="002A24F4">
              <w:rPr>
                <w:rFonts w:ascii="Times New Roman" w:hAnsi="Times New Roman"/>
                <w:bCs/>
                <w:color w:val="1F4E79" w:themeColor="accent5" w:themeShade="80"/>
                <w:szCs w:val="24"/>
              </w:rPr>
              <w:t>Policy IKF – High School Graduation Requirements</w:t>
            </w:r>
          </w:p>
        </w:tc>
      </w:tr>
      <w:tr w:rsidR="00210EC0" w:rsidRPr="0087149C" w14:paraId="75BB2503" w14:textId="77777777" w:rsidTr="008B7B8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258302B1" w14:textId="051E31E1" w:rsidR="00210EC0" w:rsidRDefault="0057355D" w:rsidP="00CF4C86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</w:t>
            </w:r>
            <w:r w:rsidR="00210EC0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5"/>
          </w:tcPr>
          <w:p w14:paraId="2E0AF73A" w14:textId="322334A9" w:rsidR="00210EC0" w:rsidRPr="001050B2" w:rsidRDefault="00210EC0" w:rsidP="001050B2">
            <w:p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Other Business:</w:t>
            </w:r>
          </w:p>
        </w:tc>
      </w:tr>
      <w:tr w:rsidR="00210EC0" w:rsidRPr="0087149C" w14:paraId="437D88BF" w14:textId="77777777" w:rsidTr="008B7B8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54E0E8FB" w14:textId="3ED4AF36" w:rsidR="00210EC0" w:rsidRDefault="0057355D" w:rsidP="002D79DA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</w:t>
            </w:r>
            <w:r w:rsidR="00210EC0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5"/>
          </w:tcPr>
          <w:p w14:paraId="5356C983" w14:textId="5D879310" w:rsidR="00210EC0" w:rsidRPr="008B7B8A" w:rsidRDefault="00210EC0" w:rsidP="008B7B8A">
            <w:pPr>
              <w:rPr>
                <w:rFonts w:ascii="Times New Roman" w:hAnsi="Times New Roman"/>
                <w:bCs/>
                <w:szCs w:val="24"/>
              </w:rPr>
            </w:pPr>
            <w:r w:rsidRPr="008B7B8A">
              <w:rPr>
                <w:rFonts w:ascii="Times New Roman" w:hAnsi="Times New Roman"/>
                <w:b/>
                <w:szCs w:val="24"/>
              </w:rPr>
              <w:t xml:space="preserve">Information: </w:t>
            </w:r>
          </w:p>
        </w:tc>
      </w:tr>
      <w:tr w:rsidR="00210EC0" w:rsidRPr="0087149C" w14:paraId="35687F75" w14:textId="77777777" w:rsidTr="008B7B8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48F86AA0" w14:textId="32B1BF3C" w:rsidR="00210EC0" w:rsidRDefault="0057355D" w:rsidP="002D79DA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0</w:t>
            </w:r>
            <w:r w:rsidR="00210EC0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5"/>
          </w:tcPr>
          <w:p w14:paraId="06E249B3" w14:textId="77777777" w:rsidR="00210EC0" w:rsidRDefault="00210EC0" w:rsidP="00302156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Meetings:</w:t>
            </w:r>
          </w:p>
          <w:p w14:paraId="7D1F50B7" w14:textId="21C59BE2" w:rsidR="00210EC0" w:rsidRPr="000A44EB" w:rsidRDefault="00210EC0" w:rsidP="000A44E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/>
                <w:bCs/>
                <w:szCs w:val="24"/>
              </w:rPr>
            </w:pPr>
            <w:r>
              <w:rPr>
                <w:rFonts w:ascii="Times New Roman" w:hAnsi="Times New Roman"/>
                <w:bCs/>
                <w:szCs w:val="24"/>
              </w:rPr>
              <w:t xml:space="preserve">Colebrook School Board Meeting:  Tuesday, </w:t>
            </w:r>
            <w:r w:rsidR="000A44EB">
              <w:rPr>
                <w:rFonts w:ascii="Times New Roman" w:hAnsi="Times New Roman"/>
                <w:bCs/>
                <w:szCs w:val="24"/>
              </w:rPr>
              <w:t>September 6</w:t>
            </w:r>
            <w:r>
              <w:rPr>
                <w:rFonts w:ascii="Times New Roman" w:hAnsi="Times New Roman"/>
                <w:bCs/>
                <w:szCs w:val="24"/>
              </w:rPr>
              <w:t>, 2022 @ 6:00 pm – CAES library</w:t>
            </w:r>
          </w:p>
        </w:tc>
      </w:tr>
      <w:tr w:rsidR="00210EC0" w:rsidRPr="0087149C" w14:paraId="2F61928E" w14:textId="77777777" w:rsidTr="008B7B8A">
        <w:trPr>
          <w:gridAfter w:val="1"/>
          <w:wAfter w:w="18" w:type="dxa"/>
          <w:trHeight w:val="360"/>
        </w:trPr>
        <w:tc>
          <w:tcPr>
            <w:tcW w:w="1152" w:type="dxa"/>
          </w:tcPr>
          <w:p w14:paraId="74E4FA84" w14:textId="35C1B138" w:rsidR="00210EC0" w:rsidRDefault="00210EC0" w:rsidP="002D79DA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</w:t>
            </w:r>
            <w:r w:rsidR="0057355D">
              <w:rPr>
                <w:rFonts w:ascii="Times New Roman" w:hAnsi="Times New Roman"/>
                <w:szCs w:val="24"/>
              </w:rPr>
              <w:t>1</w:t>
            </w:r>
            <w:r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9306" w:type="dxa"/>
            <w:gridSpan w:val="5"/>
          </w:tcPr>
          <w:p w14:paraId="0F6BA33A" w14:textId="54DDA272" w:rsidR="00210EC0" w:rsidRDefault="00210EC0" w:rsidP="00302156">
            <w:pPr>
              <w:rPr>
                <w:rFonts w:ascii="Times New Roman" w:hAnsi="Times New Roman"/>
                <w:b/>
                <w:szCs w:val="24"/>
              </w:rPr>
            </w:pPr>
            <w:r>
              <w:rPr>
                <w:rFonts w:ascii="Times New Roman" w:hAnsi="Times New Roman"/>
                <w:b/>
                <w:szCs w:val="24"/>
              </w:rPr>
              <w:t>Adjournment:</w:t>
            </w:r>
          </w:p>
        </w:tc>
      </w:tr>
    </w:tbl>
    <w:p w14:paraId="4F100F7C" w14:textId="77777777" w:rsidR="00BD5B52" w:rsidRDefault="00BD5B52"/>
    <w:p w14:paraId="362EE8B5" w14:textId="77777777" w:rsidR="004973B5" w:rsidRDefault="004973B5"/>
    <w:p w14:paraId="40A2275E" w14:textId="77777777" w:rsidR="00F71911" w:rsidRPr="0087149C" w:rsidRDefault="00F71911">
      <w:pPr>
        <w:rPr>
          <w:rFonts w:ascii="Times New Roman" w:hAnsi="Times New Roman"/>
          <w:szCs w:val="24"/>
        </w:rPr>
      </w:pPr>
    </w:p>
    <w:p w14:paraId="03CA7F7D" w14:textId="77777777" w:rsidR="00CC62D0" w:rsidRPr="0087149C" w:rsidRDefault="00CC62D0" w:rsidP="00CC62D0">
      <w:pPr>
        <w:rPr>
          <w:rFonts w:ascii="Times New Roman" w:hAnsi="Times New Roman"/>
          <w:szCs w:val="24"/>
        </w:rPr>
      </w:pPr>
    </w:p>
    <w:sectPr w:rsidR="00CC62D0" w:rsidRPr="0087149C" w:rsidSect="00805ADE">
      <w:footerReference w:type="default" r:id="rId8"/>
      <w:pgSz w:w="12240" w:h="15840" w:code="1"/>
      <w:pgMar w:top="720" w:right="720" w:bottom="720" w:left="864" w:header="720" w:footer="28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36485" w14:textId="77777777" w:rsidR="003D2BE8" w:rsidRDefault="003D2BE8">
      <w:r>
        <w:separator/>
      </w:r>
    </w:p>
  </w:endnote>
  <w:endnote w:type="continuationSeparator" w:id="0">
    <w:p w14:paraId="70C68A0E" w14:textId="77777777" w:rsidR="003D2BE8" w:rsidRDefault="003D2B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19080" w14:textId="77777777" w:rsidR="00927322" w:rsidRPr="00BD5B52" w:rsidRDefault="00927322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9DE1C" w14:textId="77777777" w:rsidR="003D2BE8" w:rsidRDefault="003D2BE8">
      <w:r>
        <w:separator/>
      </w:r>
    </w:p>
  </w:footnote>
  <w:footnote w:type="continuationSeparator" w:id="0">
    <w:p w14:paraId="693E0789" w14:textId="77777777" w:rsidR="003D2BE8" w:rsidRDefault="003D2B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EEA"/>
    <w:multiLevelType w:val="hybridMultilevel"/>
    <w:tmpl w:val="479A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519E8"/>
    <w:multiLevelType w:val="hybridMultilevel"/>
    <w:tmpl w:val="426C7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3769B"/>
    <w:multiLevelType w:val="hybridMultilevel"/>
    <w:tmpl w:val="D2988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F379D"/>
    <w:multiLevelType w:val="hybridMultilevel"/>
    <w:tmpl w:val="76644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E2062"/>
    <w:multiLevelType w:val="hybridMultilevel"/>
    <w:tmpl w:val="11C29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642072"/>
    <w:multiLevelType w:val="hybridMultilevel"/>
    <w:tmpl w:val="DBA86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557A05"/>
    <w:multiLevelType w:val="hybridMultilevel"/>
    <w:tmpl w:val="A378E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C70726"/>
    <w:multiLevelType w:val="hybridMultilevel"/>
    <w:tmpl w:val="E360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494477">
    <w:abstractNumId w:val="6"/>
  </w:num>
  <w:num w:numId="2" w16cid:durableId="943925883">
    <w:abstractNumId w:val="5"/>
  </w:num>
  <w:num w:numId="3" w16cid:durableId="69036919">
    <w:abstractNumId w:val="7"/>
  </w:num>
  <w:num w:numId="4" w16cid:durableId="1872105163">
    <w:abstractNumId w:val="1"/>
  </w:num>
  <w:num w:numId="5" w16cid:durableId="823006008">
    <w:abstractNumId w:val="2"/>
  </w:num>
  <w:num w:numId="6" w16cid:durableId="652442021">
    <w:abstractNumId w:val="3"/>
  </w:num>
  <w:num w:numId="7" w16cid:durableId="1932816605">
    <w:abstractNumId w:val="4"/>
  </w:num>
  <w:num w:numId="8" w16cid:durableId="1394621573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rc0MTY2tzQzsjRV0lEKTi0uzszPAykwM60FAPgq8DQtAAAA"/>
  </w:docVars>
  <w:rsids>
    <w:rsidRoot w:val="00972BF6"/>
    <w:rsid w:val="00006F09"/>
    <w:rsid w:val="00011988"/>
    <w:rsid w:val="00015FA5"/>
    <w:rsid w:val="00017052"/>
    <w:rsid w:val="00021490"/>
    <w:rsid w:val="00023B5D"/>
    <w:rsid w:val="00023D86"/>
    <w:rsid w:val="00024C59"/>
    <w:rsid w:val="000252C9"/>
    <w:rsid w:val="0003085A"/>
    <w:rsid w:val="00030984"/>
    <w:rsid w:val="00030ECB"/>
    <w:rsid w:val="00033E2E"/>
    <w:rsid w:val="00034B67"/>
    <w:rsid w:val="00035EF3"/>
    <w:rsid w:val="0003677F"/>
    <w:rsid w:val="00040B6E"/>
    <w:rsid w:val="0004175B"/>
    <w:rsid w:val="00042A5D"/>
    <w:rsid w:val="00046FB3"/>
    <w:rsid w:val="00047347"/>
    <w:rsid w:val="000521E0"/>
    <w:rsid w:val="000526E5"/>
    <w:rsid w:val="000539AB"/>
    <w:rsid w:val="00057381"/>
    <w:rsid w:val="0006046C"/>
    <w:rsid w:val="0006138E"/>
    <w:rsid w:val="00064E2D"/>
    <w:rsid w:val="00065913"/>
    <w:rsid w:val="00066A3E"/>
    <w:rsid w:val="000676C8"/>
    <w:rsid w:val="00072C2D"/>
    <w:rsid w:val="00073032"/>
    <w:rsid w:val="00073B44"/>
    <w:rsid w:val="000744FC"/>
    <w:rsid w:val="00074AD7"/>
    <w:rsid w:val="000768AB"/>
    <w:rsid w:val="00077390"/>
    <w:rsid w:val="0008117E"/>
    <w:rsid w:val="000815C9"/>
    <w:rsid w:val="00082ED6"/>
    <w:rsid w:val="000832EC"/>
    <w:rsid w:val="0009086A"/>
    <w:rsid w:val="00092005"/>
    <w:rsid w:val="00094A9E"/>
    <w:rsid w:val="000967C9"/>
    <w:rsid w:val="000A2879"/>
    <w:rsid w:val="000A3013"/>
    <w:rsid w:val="000A376A"/>
    <w:rsid w:val="000A44EB"/>
    <w:rsid w:val="000A6D23"/>
    <w:rsid w:val="000B18F6"/>
    <w:rsid w:val="000B1A2A"/>
    <w:rsid w:val="000B1FE4"/>
    <w:rsid w:val="000B2671"/>
    <w:rsid w:val="000B3406"/>
    <w:rsid w:val="000B3623"/>
    <w:rsid w:val="000B5B1F"/>
    <w:rsid w:val="000C0D26"/>
    <w:rsid w:val="000C254D"/>
    <w:rsid w:val="000C540B"/>
    <w:rsid w:val="000C7120"/>
    <w:rsid w:val="000C75BE"/>
    <w:rsid w:val="000D0171"/>
    <w:rsid w:val="000D1D0E"/>
    <w:rsid w:val="000D265A"/>
    <w:rsid w:val="000D5C19"/>
    <w:rsid w:val="000D5CA4"/>
    <w:rsid w:val="000D778F"/>
    <w:rsid w:val="000E2F2B"/>
    <w:rsid w:val="000E535F"/>
    <w:rsid w:val="000E5FFC"/>
    <w:rsid w:val="000F00E7"/>
    <w:rsid w:val="000F6B72"/>
    <w:rsid w:val="000F7612"/>
    <w:rsid w:val="000F7A6A"/>
    <w:rsid w:val="001050B2"/>
    <w:rsid w:val="00106382"/>
    <w:rsid w:val="0011030E"/>
    <w:rsid w:val="0011194A"/>
    <w:rsid w:val="001127EB"/>
    <w:rsid w:val="00112D10"/>
    <w:rsid w:val="001155F7"/>
    <w:rsid w:val="0011576B"/>
    <w:rsid w:val="00117330"/>
    <w:rsid w:val="00117A33"/>
    <w:rsid w:val="00121FEA"/>
    <w:rsid w:val="00124362"/>
    <w:rsid w:val="0012546E"/>
    <w:rsid w:val="00127240"/>
    <w:rsid w:val="0013035A"/>
    <w:rsid w:val="0013049A"/>
    <w:rsid w:val="001310AC"/>
    <w:rsid w:val="00136C9A"/>
    <w:rsid w:val="0014383B"/>
    <w:rsid w:val="00143885"/>
    <w:rsid w:val="00146F62"/>
    <w:rsid w:val="00150CE4"/>
    <w:rsid w:val="00151726"/>
    <w:rsid w:val="00153F1E"/>
    <w:rsid w:val="00154FB9"/>
    <w:rsid w:val="00155037"/>
    <w:rsid w:val="001571D6"/>
    <w:rsid w:val="001575FC"/>
    <w:rsid w:val="00161A1B"/>
    <w:rsid w:val="001621A1"/>
    <w:rsid w:val="00162979"/>
    <w:rsid w:val="001654F4"/>
    <w:rsid w:val="00170D71"/>
    <w:rsid w:val="001713BB"/>
    <w:rsid w:val="00171510"/>
    <w:rsid w:val="001737F7"/>
    <w:rsid w:val="001741BD"/>
    <w:rsid w:val="001768D2"/>
    <w:rsid w:val="00177C1B"/>
    <w:rsid w:val="00182DDD"/>
    <w:rsid w:val="0018327C"/>
    <w:rsid w:val="00184E07"/>
    <w:rsid w:val="001873C2"/>
    <w:rsid w:val="00191FE3"/>
    <w:rsid w:val="0019432D"/>
    <w:rsid w:val="001A04E2"/>
    <w:rsid w:val="001A3DDF"/>
    <w:rsid w:val="001A42DA"/>
    <w:rsid w:val="001B0B0E"/>
    <w:rsid w:val="001B2A46"/>
    <w:rsid w:val="001B2D0D"/>
    <w:rsid w:val="001B3B62"/>
    <w:rsid w:val="001B3FFB"/>
    <w:rsid w:val="001B44DA"/>
    <w:rsid w:val="001B6BB2"/>
    <w:rsid w:val="001B6EF5"/>
    <w:rsid w:val="001C0245"/>
    <w:rsid w:val="001C0845"/>
    <w:rsid w:val="001C0C11"/>
    <w:rsid w:val="001C459D"/>
    <w:rsid w:val="001C53D1"/>
    <w:rsid w:val="001C56F9"/>
    <w:rsid w:val="001C5DDD"/>
    <w:rsid w:val="001D4A2E"/>
    <w:rsid w:val="001E0FFA"/>
    <w:rsid w:val="001E2585"/>
    <w:rsid w:val="001E6923"/>
    <w:rsid w:val="001E7264"/>
    <w:rsid w:val="001E7B09"/>
    <w:rsid w:val="001F0097"/>
    <w:rsid w:val="001F0296"/>
    <w:rsid w:val="001F3FBC"/>
    <w:rsid w:val="001F4032"/>
    <w:rsid w:val="002001AE"/>
    <w:rsid w:val="00201707"/>
    <w:rsid w:val="00201827"/>
    <w:rsid w:val="00201E4D"/>
    <w:rsid w:val="00207189"/>
    <w:rsid w:val="0020785A"/>
    <w:rsid w:val="00210EC0"/>
    <w:rsid w:val="002132F3"/>
    <w:rsid w:val="0021596C"/>
    <w:rsid w:val="00217611"/>
    <w:rsid w:val="00220432"/>
    <w:rsid w:val="0022284E"/>
    <w:rsid w:val="002259F7"/>
    <w:rsid w:val="00225E5D"/>
    <w:rsid w:val="00227973"/>
    <w:rsid w:val="00230686"/>
    <w:rsid w:val="00232569"/>
    <w:rsid w:val="00234AAB"/>
    <w:rsid w:val="0023595F"/>
    <w:rsid w:val="002359EA"/>
    <w:rsid w:val="00236C3A"/>
    <w:rsid w:val="002401F8"/>
    <w:rsid w:val="002428AA"/>
    <w:rsid w:val="00243108"/>
    <w:rsid w:val="00244349"/>
    <w:rsid w:val="00244A6F"/>
    <w:rsid w:val="0024537D"/>
    <w:rsid w:val="00245BF0"/>
    <w:rsid w:val="00250F05"/>
    <w:rsid w:val="00251D2C"/>
    <w:rsid w:val="002557B7"/>
    <w:rsid w:val="00261924"/>
    <w:rsid w:val="002658BC"/>
    <w:rsid w:val="00273DED"/>
    <w:rsid w:val="00273FF5"/>
    <w:rsid w:val="002760BA"/>
    <w:rsid w:val="0027655B"/>
    <w:rsid w:val="002773EE"/>
    <w:rsid w:val="00277731"/>
    <w:rsid w:val="00280A0D"/>
    <w:rsid w:val="00280CBC"/>
    <w:rsid w:val="00281DDA"/>
    <w:rsid w:val="00283676"/>
    <w:rsid w:val="00283945"/>
    <w:rsid w:val="0029371B"/>
    <w:rsid w:val="00293AED"/>
    <w:rsid w:val="002944A5"/>
    <w:rsid w:val="002947BB"/>
    <w:rsid w:val="002960A8"/>
    <w:rsid w:val="00297214"/>
    <w:rsid w:val="002A1593"/>
    <w:rsid w:val="002A19FD"/>
    <w:rsid w:val="002A20E0"/>
    <w:rsid w:val="002A22AE"/>
    <w:rsid w:val="002A24F4"/>
    <w:rsid w:val="002A2C4B"/>
    <w:rsid w:val="002A38F7"/>
    <w:rsid w:val="002A629C"/>
    <w:rsid w:val="002A67C8"/>
    <w:rsid w:val="002B0DB5"/>
    <w:rsid w:val="002B0FDC"/>
    <w:rsid w:val="002B308F"/>
    <w:rsid w:val="002B3B58"/>
    <w:rsid w:val="002B4095"/>
    <w:rsid w:val="002B5B34"/>
    <w:rsid w:val="002B7DB9"/>
    <w:rsid w:val="002C00E5"/>
    <w:rsid w:val="002C0D17"/>
    <w:rsid w:val="002C33F5"/>
    <w:rsid w:val="002C47EE"/>
    <w:rsid w:val="002C4AF4"/>
    <w:rsid w:val="002D09E7"/>
    <w:rsid w:val="002D12A6"/>
    <w:rsid w:val="002D1CCB"/>
    <w:rsid w:val="002D2426"/>
    <w:rsid w:val="002D6C8A"/>
    <w:rsid w:val="002D6CC6"/>
    <w:rsid w:val="002D6D61"/>
    <w:rsid w:val="002D79DA"/>
    <w:rsid w:val="002E0400"/>
    <w:rsid w:val="002E3292"/>
    <w:rsid w:val="002F051E"/>
    <w:rsid w:val="002F3C4B"/>
    <w:rsid w:val="002F5472"/>
    <w:rsid w:val="002F61B9"/>
    <w:rsid w:val="00300716"/>
    <w:rsid w:val="00301364"/>
    <w:rsid w:val="00302156"/>
    <w:rsid w:val="00302444"/>
    <w:rsid w:val="00302BBA"/>
    <w:rsid w:val="00304CCC"/>
    <w:rsid w:val="003117C2"/>
    <w:rsid w:val="00311D0C"/>
    <w:rsid w:val="00312B33"/>
    <w:rsid w:val="003132C5"/>
    <w:rsid w:val="00315680"/>
    <w:rsid w:val="0031649B"/>
    <w:rsid w:val="00316C01"/>
    <w:rsid w:val="0032281B"/>
    <w:rsid w:val="00322FD9"/>
    <w:rsid w:val="003261E9"/>
    <w:rsid w:val="0032672A"/>
    <w:rsid w:val="0032711B"/>
    <w:rsid w:val="00327322"/>
    <w:rsid w:val="00330370"/>
    <w:rsid w:val="003344EF"/>
    <w:rsid w:val="00334778"/>
    <w:rsid w:val="003367EC"/>
    <w:rsid w:val="00342E19"/>
    <w:rsid w:val="00343568"/>
    <w:rsid w:val="00347E40"/>
    <w:rsid w:val="003534A1"/>
    <w:rsid w:val="00353ED5"/>
    <w:rsid w:val="0035585B"/>
    <w:rsid w:val="00361A45"/>
    <w:rsid w:val="00365EFB"/>
    <w:rsid w:val="00366A87"/>
    <w:rsid w:val="00371079"/>
    <w:rsid w:val="00371A42"/>
    <w:rsid w:val="0037241D"/>
    <w:rsid w:val="00375E98"/>
    <w:rsid w:val="00376133"/>
    <w:rsid w:val="00382130"/>
    <w:rsid w:val="00384812"/>
    <w:rsid w:val="003917CE"/>
    <w:rsid w:val="00392375"/>
    <w:rsid w:val="00393209"/>
    <w:rsid w:val="003946DE"/>
    <w:rsid w:val="0039603B"/>
    <w:rsid w:val="00396D5F"/>
    <w:rsid w:val="00396D9D"/>
    <w:rsid w:val="00397563"/>
    <w:rsid w:val="00397F22"/>
    <w:rsid w:val="003A05DE"/>
    <w:rsid w:val="003A0D78"/>
    <w:rsid w:val="003A178B"/>
    <w:rsid w:val="003A3234"/>
    <w:rsid w:val="003A3F65"/>
    <w:rsid w:val="003A4836"/>
    <w:rsid w:val="003A6014"/>
    <w:rsid w:val="003A6F88"/>
    <w:rsid w:val="003A7BA8"/>
    <w:rsid w:val="003A7D9B"/>
    <w:rsid w:val="003A7F9B"/>
    <w:rsid w:val="003B576D"/>
    <w:rsid w:val="003B7FA9"/>
    <w:rsid w:val="003C0951"/>
    <w:rsid w:val="003C1602"/>
    <w:rsid w:val="003C1DCE"/>
    <w:rsid w:val="003C5320"/>
    <w:rsid w:val="003C5817"/>
    <w:rsid w:val="003C7B00"/>
    <w:rsid w:val="003D21D8"/>
    <w:rsid w:val="003D2BE8"/>
    <w:rsid w:val="003D36D2"/>
    <w:rsid w:val="003D5840"/>
    <w:rsid w:val="003D58B2"/>
    <w:rsid w:val="003D6C27"/>
    <w:rsid w:val="003E0FF1"/>
    <w:rsid w:val="003E364A"/>
    <w:rsid w:val="003E773F"/>
    <w:rsid w:val="003F3245"/>
    <w:rsid w:val="003F32D6"/>
    <w:rsid w:val="003F343C"/>
    <w:rsid w:val="003F433D"/>
    <w:rsid w:val="003F543B"/>
    <w:rsid w:val="00400181"/>
    <w:rsid w:val="00402918"/>
    <w:rsid w:val="004038FA"/>
    <w:rsid w:val="00404010"/>
    <w:rsid w:val="0040454E"/>
    <w:rsid w:val="0040515E"/>
    <w:rsid w:val="00406218"/>
    <w:rsid w:val="004062DC"/>
    <w:rsid w:val="00412E41"/>
    <w:rsid w:val="004136C0"/>
    <w:rsid w:val="00415CA3"/>
    <w:rsid w:val="00417484"/>
    <w:rsid w:val="004253FC"/>
    <w:rsid w:val="00425B5E"/>
    <w:rsid w:val="00426441"/>
    <w:rsid w:val="004264B4"/>
    <w:rsid w:val="00427FF8"/>
    <w:rsid w:val="00431623"/>
    <w:rsid w:val="00433AE7"/>
    <w:rsid w:val="00436DD2"/>
    <w:rsid w:val="00437515"/>
    <w:rsid w:val="00443887"/>
    <w:rsid w:val="004439C1"/>
    <w:rsid w:val="00444489"/>
    <w:rsid w:val="0044460D"/>
    <w:rsid w:val="00444D0F"/>
    <w:rsid w:val="00445BBC"/>
    <w:rsid w:val="004463EF"/>
    <w:rsid w:val="0045597E"/>
    <w:rsid w:val="00460D8B"/>
    <w:rsid w:val="00464E65"/>
    <w:rsid w:val="00464FA1"/>
    <w:rsid w:val="00465886"/>
    <w:rsid w:val="00467E39"/>
    <w:rsid w:val="00472DA4"/>
    <w:rsid w:val="0047333F"/>
    <w:rsid w:val="00473A7C"/>
    <w:rsid w:val="00475640"/>
    <w:rsid w:val="00476888"/>
    <w:rsid w:val="004822B9"/>
    <w:rsid w:val="004822FC"/>
    <w:rsid w:val="004834A3"/>
    <w:rsid w:val="00484E12"/>
    <w:rsid w:val="004867CC"/>
    <w:rsid w:val="0049016E"/>
    <w:rsid w:val="00491051"/>
    <w:rsid w:val="004914CC"/>
    <w:rsid w:val="00494667"/>
    <w:rsid w:val="004959C3"/>
    <w:rsid w:val="0049628B"/>
    <w:rsid w:val="004973B5"/>
    <w:rsid w:val="00497DB5"/>
    <w:rsid w:val="004A30E2"/>
    <w:rsid w:val="004A47AF"/>
    <w:rsid w:val="004B2644"/>
    <w:rsid w:val="004B4B56"/>
    <w:rsid w:val="004B555A"/>
    <w:rsid w:val="004B5CCA"/>
    <w:rsid w:val="004B694E"/>
    <w:rsid w:val="004C06C1"/>
    <w:rsid w:val="004C20AE"/>
    <w:rsid w:val="004C293B"/>
    <w:rsid w:val="004C67AA"/>
    <w:rsid w:val="004D10C2"/>
    <w:rsid w:val="004D391E"/>
    <w:rsid w:val="004D3F3E"/>
    <w:rsid w:val="004D5E0F"/>
    <w:rsid w:val="004E07C4"/>
    <w:rsid w:val="004E1838"/>
    <w:rsid w:val="004E40C4"/>
    <w:rsid w:val="004E4780"/>
    <w:rsid w:val="004F1C78"/>
    <w:rsid w:val="004F2A48"/>
    <w:rsid w:val="004F2BBA"/>
    <w:rsid w:val="004F41BA"/>
    <w:rsid w:val="004F56C7"/>
    <w:rsid w:val="004F74C0"/>
    <w:rsid w:val="00504423"/>
    <w:rsid w:val="00504E1F"/>
    <w:rsid w:val="00505FA7"/>
    <w:rsid w:val="00510C3A"/>
    <w:rsid w:val="00511392"/>
    <w:rsid w:val="00513598"/>
    <w:rsid w:val="005136AF"/>
    <w:rsid w:val="005149E7"/>
    <w:rsid w:val="00514BD6"/>
    <w:rsid w:val="00515774"/>
    <w:rsid w:val="00515A3D"/>
    <w:rsid w:val="005160AD"/>
    <w:rsid w:val="00521C6D"/>
    <w:rsid w:val="00527C81"/>
    <w:rsid w:val="00527CFD"/>
    <w:rsid w:val="00532B03"/>
    <w:rsid w:val="005330D6"/>
    <w:rsid w:val="005354C5"/>
    <w:rsid w:val="00540377"/>
    <w:rsid w:val="005417B0"/>
    <w:rsid w:val="005430E2"/>
    <w:rsid w:val="00543E65"/>
    <w:rsid w:val="00551FFE"/>
    <w:rsid w:val="005527C4"/>
    <w:rsid w:val="00552843"/>
    <w:rsid w:val="00553D60"/>
    <w:rsid w:val="005560B8"/>
    <w:rsid w:val="0055678B"/>
    <w:rsid w:val="00557B75"/>
    <w:rsid w:val="00562EED"/>
    <w:rsid w:val="005630B5"/>
    <w:rsid w:val="00566175"/>
    <w:rsid w:val="0057355D"/>
    <w:rsid w:val="005749FD"/>
    <w:rsid w:val="00575197"/>
    <w:rsid w:val="00575F8A"/>
    <w:rsid w:val="0058120D"/>
    <w:rsid w:val="0058170A"/>
    <w:rsid w:val="005877F8"/>
    <w:rsid w:val="00592086"/>
    <w:rsid w:val="00592FD5"/>
    <w:rsid w:val="00594908"/>
    <w:rsid w:val="00595F2C"/>
    <w:rsid w:val="005973F7"/>
    <w:rsid w:val="005A1501"/>
    <w:rsid w:val="005A207D"/>
    <w:rsid w:val="005A269A"/>
    <w:rsid w:val="005A55F1"/>
    <w:rsid w:val="005A661E"/>
    <w:rsid w:val="005A6D6C"/>
    <w:rsid w:val="005B0BEA"/>
    <w:rsid w:val="005B0D00"/>
    <w:rsid w:val="005B17B8"/>
    <w:rsid w:val="005B18EE"/>
    <w:rsid w:val="005B5CF6"/>
    <w:rsid w:val="005B69C8"/>
    <w:rsid w:val="005B6BC1"/>
    <w:rsid w:val="005B7D68"/>
    <w:rsid w:val="005C1006"/>
    <w:rsid w:val="005C1702"/>
    <w:rsid w:val="005C3DED"/>
    <w:rsid w:val="005C546E"/>
    <w:rsid w:val="005D05E2"/>
    <w:rsid w:val="005D0D30"/>
    <w:rsid w:val="005D377D"/>
    <w:rsid w:val="005D4CDF"/>
    <w:rsid w:val="005D4FC8"/>
    <w:rsid w:val="005D53C6"/>
    <w:rsid w:val="005D771C"/>
    <w:rsid w:val="005E0812"/>
    <w:rsid w:val="005E271D"/>
    <w:rsid w:val="005E3516"/>
    <w:rsid w:val="005E3B70"/>
    <w:rsid w:val="005E5103"/>
    <w:rsid w:val="005E5FBF"/>
    <w:rsid w:val="005E6EDC"/>
    <w:rsid w:val="005F101F"/>
    <w:rsid w:val="00601330"/>
    <w:rsid w:val="0060669B"/>
    <w:rsid w:val="0061145F"/>
    <w:rsid w:val="00611CD2"/>
    <w:rsid w:val="00611E12"/>
    <w:rsid w:val="00612572"/>
    <w:rsid w:val="00614760"/>
    <w:rsid w:val="00615328"/>
    <w:rsid w:val="0061595F"/>
    <w:rsid w:val="00622968"/>
    <w:rsid w:val="00631CFB"/>
    <w:rsid w:val="00634A35"/>
    <w:rsid w:val="00636B39"/>
    <w:rsid w:val="00641841"/>
    <w:rsid w:val="00642251"/>
    <w:rsid w:val="00644CA7"/>
    <w:rsid w:val="00644DF7"/>
    <w:rsid w:val="00647335"/>
    <w:rsid w:val="00647962"/>
    <w:rsid w:val="00666368"/>
    <w:rsid w:val="0066720A"/>
    <w:rsid w:val="00670E5B"/>
    <w:rsid w:val="0067146F"/>
    <w:rsid w:val="006752C7"/>
    <w:rsid w:val="00676481"/>
    <w:rsid w:val="00680BE3"/>
    <w:rsid w:val="00680F50"/>
    <w:rsid w:val="00682B58"/>
    <w:rsid w:val="00683DB9"/>
    <w:rsid w:val="00687A59"/>
    <w:rsid w:val="006915F8"/>
    <w:rsid w:val="00692297"/>
    <w:rsid w:val="00692813"/>
    <w:rsid w:val="006A03ED"/>
    <w:rsid w:val="006A2642"/>
    <w:rsid w:val="006A2EB4"/>
    <w:rsid w:val="006A38EA"/>
    <w:rsid w:val="006A3BAA"/>
    <w:rsid w:val="006A3CC5"/>
    <w:rsid w:val="006A42B4"/>
    <w:rsid w:val="006A6143"/>
    <w:rsid w:val="006A6E24"/>
    <w:rsid w:val="006A7E1B"/>
    <w:rsid w:val="006A7EFD"/>
    <w:rsid w:val="006B0110"/>
    <w:rsid w:val="006B1D3F"/>
    <w:rsid w:val="006B1F4A"/>
    <w:rsid w:val="006B2A81"/>
    <w:rsid w:val="006B42BD"/>
    <w:rsid w:val="006B52DF"/>
    <w:rsid w:val="006B6C36"/>
    <w:rsid w:val="006B70C1"/>
    <w:rsid w:val="006B7C1A"/>
    <w:rsid w:val="006C10C5"/>
    <w:rsid w:val="006C1C28"/>
    <w:rsid w:val="006C4927"/>
    <w:rsid w:val="006C4AF8"/>
    <w:rsid w:val="006C6850"/>
    <w:rsid w:val="006C71E1"/>
    <w:rsid w:val="006C7F03"/>
    <w:rsid w:val="006D67C2"/>
    <w:rsid w:val="006E0F1F"/>
    <w:rsid w:val="006E2F8A"/>
    <w:rsid w:val="006E6C97"/>
    <w:rsid w:val="006E7C69"/>
    <w:rsid w:val="006F0F0E"/>
    <w:rsid w:val="006F4103"/>
    <w:rsid w:val="006F4E42"/>
    <w:rsid w:val="006F5DDD"/>
    <w:rsid w:val="006F64AB"/>
    <w:rsid w:val="00702A83"/>
    <w:rsid w:val="00703CCC"/>
    <w:rsid w:val="00707859"/>
    <w:rsid w:val="0071587B"/>
    <w:rsid w:val="007202D1"/>
    <w:rsid w:val="00721090"/>
    <w:rsid w:val="00721833"/>
    <w:rsid w:val="007267DC"/>
    <w:rsid w:val="007270DD"/>
    <w:rsid w:val="00727104"/>
    <w:rsid w:val="00727499"/>
    <w:rsid w:val="0072782B"/>
    <w:rsid w:val="00727BFA"/>
    <w:rsid w:val="00731F5C"/>
    <w:rsid w:val="00732FA9"/>
    <w:rsid w:val="00733DF4"/>
    <w:rsid w:val="00734D8B"/>
    <w:rsid w:val="00736A8A"/>
    <w:rsid w:val="00737BFA"/>
    <w:rsid w:val="00740179"/>
    <w:rsid w:val="00740A01"/>
    <w:rsid w:val="00740BF7"/>
    <w:rsid w:val="00742E55"/>
    <w:rsid w:val="0074378F"/>
    <w:rsid w:val="00743AF8"/>
    <w:rsid w:val="00747F8B"/>
    <w:rsid w:val="00751753"/>
    <w:rsid w:val="00752369"/>
    <w:rsid w:val="0075335B"/>
    <w:rsid w:val="00753467"/>
    <w:rsid w:val="00756DC9"/>
    <w:rsid w:val="00767CE3"/>
    <w:rsid w:val="00776108"/>
    <w:rsid w:val="00776232"/>
    <w:rsid w:val="007775C3"/>
    <w:rsid w:val="00781561"/>
    <w:rsid w:val="00781750"/>
    <w:rsid w:val="0078347F"/>
    <w:rsid w:val="007840F1"/>
    <w:rsid w:val="00784E36"/>
    <w:rsid w:val="00785E5C"/>
    <w:rsid w:val="00797AE0"/>
    <w:rsid w:val="007A40F0"/>
    <w:rsid w:val="007A5C0F"/>
    <w:rsid w:val="007B039B"/>
    <w:rsid w:val="007B0AE2"/>
    <w:rsid w:val="007B2259"/>
    <w:rsid w:val="007B46B4"/>
    <w:rsid w:val="007B7F47"/>
    <w:rsid w:val="007C00C5"/>
    <w:rsid w:val="007C197F"/>
    <w:rsid w:val="007C1FE8"/>
    <w:rsid w:val="007C2673"/>
    <w:rsid w:val="007C2E7E"/>
    <w:rsid w:val="007C2F4D"/>
    <w:rsid w:val="007C2FCD"/>
    <w:rsid w:val="007C51BF"/>
    <w:rsid w:val="007C770D"/>
    <w:rsid w:val="007D2EE2"/>
    <w:rsid w:val="007D6C2F"/>
    <w:rsid w:val="007D6CAF"/>
    <w:rsid w:val="007D7093"/>
    <w:rsid w:val="007E207D"/>
    <w:rsid w:val="007E2166"/>
    <w:rsid w:val="007E2809"/>
    <w:rsid w:val="007E29FA"/>
    <w:rsid w:val="007E2C82"/>
    <w:rsid w:val="007E43F3"/>
    <w:rsid w:val="007E5A57"/>
    <w:rsid w:val="007E5C13"/>
    <w:rsid w:val="007E7F82"/>
    <w:rsid w:val="007F1388"/>
    <w:rsid w:val="007F39E0"/>
    <w:rsid w:val="007F3C64"/>
    <w:rsid w:val="007F6057"/>
    <w:rsid w:val="007F7002"/>
    <w:rsid w:val="008007CF"/>
    <w:rsid w:val="0080597B"/>
    <w:rsid w:val="00805ADE"/>
    <w:rsid w:val="00805C4E"/>
    <w:rsid w:val="008076C6"/>
    <w:rsid w:val="00810E21"/>
    <w:rsid w:val="0081102D"/>
    <w:rsid w:val="0081153F"/>
    <w:rsid w:val="00814E50"/>
    <w:rsid w:val="00815B3D"/>
    <w:rsid w:val="00816ED2"/>
    <w:rsid w:val="00820FDE"/>
    <w:rsid w:val="0082528C"/>
    <w:rsid w:val="0082553D"/>
    <w:rsid w:val="00826171"/>
    <w:rsid w:val="00826844"/>
    <w:rsid w:val="00830E51"/>
    <w:rsid w:val="008326D6"/>
    <w:rsid w:val="00832D9A"/>
    <w:rsid w:val="00835D2E"/>
    <w:rsid w:val="0084760C"/>
    <w:rsid w:val="00852129"/>
    <w:rsid w:val="00853B32"/>
    <w:rsid w:val="00854449"/>
    <w:rsid w:val="00857320"/>
    <w:rsid w:val="00862421"/>
    <w:rsid w:val="00863A8E"/>
    <w:rsid w:val="00865367"/>
    <w:rsid w:val="008656E6"/>
    <w:rsid w:val="008659E4"/>
    <w:rsid w:val="0087005B"/>
    <w:rsid w:val="008712F1"/>
    <w:rsid w:val="0087149C"/>
    <w:rsid w:val="00872917"/>
    <w:rsid w:val="00874238"/>
    <w:rsid w:val="00874CA0"/>
    <w:rsid w:val="00876056"/>
    <w:rsid w:val="00876A76"/>
    <w:rsid w:val="0087782A"/>
    <w:rsid w:val="008802CC"/>
    <w:rsid w:val="008807A6"/>
    <w:rsid w:val="0088155C"/>
    <w:rsid w:val="0088396B"/>
    <w:rsid w:val="00887053"/>
    <w:rsid w:val="00892DCD"/>
    <w:rsid w:val="008962F0"/>
    <w:rsid w:val="00896D63"/>
    <w:rsid w:val="00897F82"/>
    <w:rsid w:val="008A001F"/>
    <w:rsid w:val="008A068D"/>
    <w:rsid w:val="008A3134"/>
    <w:rsid w:val="008A516C"/>
    <w:rsid w:val="008A7046"/>
    <w:rsid w:val="008A7DBE"/>
    <w:rsid w:val="008B374D"/>
    <w:rsid w:val="008B3B25"/>
    <w:rsid w:val="008B48C1"/>
    <w:rsid w:val="008B5B4A"/>
    <w:rsid w:val="008B7B8A"/>
    <w:rsid w:val="008C130C"/>
    <w:rsid w:val="008D412F"/>
    <w:rsid w:val="008D48B5"/>
    <w:rsid w:val="008D4F12"/>
    <w:rsid w:val="008D7493"/>
    <w:rsid w:val="008E0BD9"/>
    <w:rsid w:val="008E1C99"/>
    <w:rsid w:val="008E3E2B"/>
    <w:rsid w:val="008E4857"/>
    <w:rsid w:val="008E5861"/>
    <w:rsid w:val="008E67BF"/>
    <w:rsid w:val="008E76FE"/>
    <w:rsid w:val="008F0625"/>
    <w:rsid w:val="008F1B45"/>
    <w:rsid w:val="008F4999"/>
    <w:rsid w:val="008F4EDE"/>
    <w:rsid w:val="008F6425"/>
    <w:rsid w:val="008F7C96"/>
    <w:rsid w:val="00900CB1"/>
    <w:rsid w:val="00901367"/>
    <w:rsid w:val="009022EB"/>
    <w:rsid w:val="00903A01"/>
    <w:rsid w:val="00905729"/>
    <w:rsid w:val="00905807"/>
    <w:rsid w:val="0090721C"/>
    <w:rsid w:val="00914DBA"/>
    <w:rsid w:val="00915BEE"/>
    <w:rsid w:val="00920C80"/>
    <w:rsid w:val="00921423"/>
    <w:rsid w:val="00921AEB"/>
    <w:rsid w:val="00922845"/>
    <w:rsid w:val="00927322"/>
    <w:rsid w:val="009306D1"/>
    <w:rsid w:val="00930891"/>
    <w:rsid w:val="00931674"/>
    <w:rsid w:val="00934E2E"/>
    <w:rsid w:val="00941DC2"/>
    <w:rsid w:val="009428E2"/>
    <w:rsid w:val="00944229"/>
    <w:rsid w:val="00944379"/>
    <w:rsid w:val="00945154"/>
    <w:rsid w:val="0094627B"/>
    <w:rsid w:val="00946D3B"/>
    <w:rsid w:val="00946FAD"/>
    <w:rsid w:val="009470D7"/>
    <w:rsid w:val="00951488"/>
    <w:rsid w:val="00954FBF"/>
    <w:rsid w:val="009610F7"/>
    <w:rsid w:val="00961503"/>
    <w:rsid w:val="00961F05"/>
    <w:rsid w:val="009632B3"/>
    <w:rsid w:val="009708DA"/>
    <w:rsid w:val="00971C28"/>
    <w:rsid w:val="00972BF6"/>
    <w:rsid w:val="009738F3"/>
    <w:rsid w:val="00974EBF"/>
    <w:rsid w:val="00975890"/>
    <w:rsid w:val="00982547"/>
    <w:rsid w:val="00982827"/>
    <w:rsid w:val="00983238"/>
    <w:rsid w:val="00984D74"/>
    <w:rsid w:val="00987239"/>
    <w:rsid w:val="00991826"/>
    <w:rsid w:val="00994B0C"/>
    <w:rsid w:val="0099618D"/>
    <w:rsid w:val="00997047"/>
    <w:rsid w:val="0099718C"/>
    <w:rsid w:val="00997F60"/>
    <w:rsid w:val="009A0763"/>
    <w:rsid w:val="009A0813"/>
    <w:rsid w:val="009A681B"/>
    <w:rsid w:val="009B07CF"/>
    <w:rsid w:val="009B0AB0"/>
    <w:rsid w:val="009B2B07"/>
    <w:rsid w:val="009B34E0"/>
    <w:rsid w:val="009B4938"/>
    <w:rsid w:val="009C08E2"/>
    <w:rsid w:val="009C1A2A"/>
    <w:rsid w:val="009C4CAB"/>
    <w:rsid w:val="009C4F66"/>
    <w:rsid w:val="009C5758"/>
    <w:rsid w:val="009C6F65"/>
    <w:rsid w:val="009D3133"/>
    <w:rsid w:val="009D54A6"/>
    <w:rsid w:val="009D61F8"/>
    <w:rsid w:val="009D7010"/>
    <w:rsid w:val="009E1388"/>
    <w:rsid w:val="009F0CDB"/>
    <w:rsid w:val="009F1559"/>
    <w:rsid w:val="009F25A3"/>
    <w:rsid w:val="009F3EA0"/>
    <w:rsid w:val="009F4E9C"/>
    <w:rsid w:val="009F5D7C"/>
    <w:rsid w:val="00A00085"/>
    <w:rsid w:val="00A03A88"/>
    <w:rsid w:val="00A10DCD"/>
    <w:rsid w:val="00A117B8"/>
    <w:rsid w:val="00A11981"/>
    <w:rsid w:val="00A11A7B"/>
    <w:rsid w:val="00A12080"/>
    <w:rsid w:val="00A121CC"/>
    <w:rsid w:val="00A1574B"/>
    <w:rsid w:val="00A16730"/>
    <w:rsid w:val="00A167AE"/>
    <w:rsid w:val="00A17C59"/>
    <w:rsid w:val="00A23F45"/>
    <w:rsid w:val="00A30AE5"/>
    <w:rsid w:val="00A31417"/>
    <w:rsid w:val="00A32064"/>
    <w:rsid w:val="00A35D67"/>
    <w:rsid w:val="00A36C15"/>
    <w:rsid w:val="00A37607"/>
    <w:rsid w:val="00A40019"/>
    <w:rsid w:val="00A42460"/>
    <w:rsid w:val="00A43237"/>
    <w:rsid w:val="00A44A82"/>
    <w:rsid w:val="00A45D1C"/>
    <w:rsid w:val="00A472A8"/>
    <w:rsid w:val="00A473F6"/>
    <w:rsid w:val="00A47B7E"/>
    <w:rsid w:val="00A50070"/>
    <w:rsid w:val="00A506D5"/>
    <w:rsid w:val="00A50BA2"/>
    <w:rsid w:val="00A52B28"/>
    <w:rsid w:val="00A53C25"/>
    <w:rsid w:val="00A54747"/>
    <w:rsid w:val="00A54EBB"/>
    <w:rsid w:val="00A55238"/>
    <w:rsid w:val="00A55B58"/>
    <w:rsid w:val="00A5688C"/>
    <w:rsid w:val="00A625B9"/>
    <w:rsid w:val="00A6430B"/>
    <w:rsid w:val="00A65108"/>
    <w:rsid w:val="00A67F4B"/>
    <w:rsid w:val="00A712A4"/>
    <w:rsid w:val="00A7141F"/>
    <w:rsid w:val="00A7146F"/>
    <w:rsid w:val="00A74173"/>
    <w:rsid w:val="00A77DF9"/>
    <w:rsid w:val="00A8021C"/>
    <w:rsid w:val="00A8100D"/>
    <w:rsid w:val="00A81B03"/>
    <w:rsid w:val="00A833C8"/>
    <w:rsid w:val="00A87878"/>
    <w:rsid w:val="00A91FDB"/>
    <w:rsid w:val="00A927DA"/>
    <w:rsid w:val="00A934A8"/>
    <w:rsid w:val="00A93951"/>
    <w:rsid w:val="00A93F84"/>
    <w:rsid w:val="00A94CA7"/>
    <w:rsid w:val="00A94E44"/>
    <w:rsid w:val="00A9790E"/>
    <w:rsid w:val="00AA15F5"/>
    <w:rsid w:val="00AA1682"/>
    <w:rsid w:val="00AA30B8"/>
    <w:rsid w:val="00AA3472"/>
    <w:rsid w:val="00AA393E"/>
    <w:rsid w:val="00AA4552"/>
    <w:rsid w:val="00AA5E3E"/>
    <w:rsid w:val="00AA5FFD"/>
    <w:rsid w:val="00AB1DA5"/>
    <w:rsid w:val="00AB24B3"/>
    <w:rsid w:val="00AB41AC"/>
    <w:rsid w:val="00AB7097"/>
    <w:rsid w:val="00AC0D5D"/>
    <w:rsid w:val="00AC1510"/>
    <w:rsid w:val="00AC3925"/>
    <w:rsid w:val="00AC440C"/>
    <w:rsid w:val="00AC76DB"/>
    <w:rsid w:val="00AD1239"/>
    <w:rsid w:val="00AD3852"/>
    <w:rsid w:val="00AD6053"/>
    <w:rsid w:val="00AD792C"/>
    <w:rsid w:val="00AD79B1"/>
    <w:rsid w:val="00AD7DEA"/>
    <w:rsid w:val="00AE1809"/>
    <w:rsid w:val="00AE211E"/>
    <w:rsid w:val="00AE5566"/>
    <w:rsid w:val="00AE67EC"/>
    <w:rsid w:val="00AE6ACB"/>
    <w:rsid w:val="00AF0EA4"/>
    <w:rsid w:val="00AF2C48"/>
    <w:rsid w:val="00AF52CC"/>
    <w:rsid w:val="00AF5457"/>
    <w:rsid w:val="00AF748E"/>
    <w:rsid w:val="00AF7F37"/>
    <w:rsid w:val="00B118A3"/>
    <w:rsid w:val="00B12774"/>
    <w:rsid w:val="00B13D64"/>
    <w:rsid w:val="00B1739A"/>
    <w:rsid w:val="00B22BF5"/>
    <w:rsid w:val="00B24888"/>
    <w:rsid w:val="00B256F8"/>
    <w:rsid w:val="00B26BB0"/>
    <w:rsid w:val="00B301C8"/>
    <w:rsid w:val="00B347FE"/>
    <w:rsid w:val="00B353AF"/>
    <w:rsid w:val="00B3590F"/>
    <w:rsid w:val="00B42631"/>
    <w:rsid w:val="00B42799"/>
    <w:rsid w:val="00B443E9"/>
    <w:rsid w:val="00B447E6"/>
    <w:rsid w:val="00B45F70"/>
    <w:rsid w:val="00B540C8"/>
    <w:rsid w:val="00B5788B"/>
    <w:rsid w:val="00B57A51"/>
    <w:rsid w:val="00B60846"/>
    <w:rsid w:val="00B61E73"/>
    <w:rsid w:val="00B646BF"/>
    <w:rsid w:val="00B666A9"/>
    <w:rsid w:val="00B72FDB"/>
    <w:rsid w:val="00B753B8"/>
    <w:rsid w:val="00B81D1D"/>
    <w:rsid w:val="00B8202A"/>
    <w:rsid w:val="00B8348C"/>
    <w:rsid w:val="00B848B8"/>
    <w:rsid w:val="00B84A16"/>
    <w:rsid w:val="00B85B19"/>
    <w:rsid w:val="00B87EDD"/>
    <w:rsid w:val="00B914EB"/>
    <w:rsid w:val="00B939E5"/>
    <w:rsid w:val="00B95CD4"/>
    <w:rsid w:val="00B967BC"/>
    <w:rsid w:val="00B975EE"/>
    <w:rsid w:val="00B979AE"/>
    <w:rsid w:val="00BA48F0"/>
    <w:rsid w:val="00BA5407"/>
    <w:rsid w:val="00BA7619"/>
    <w:rsid w:val="00BA7C38"/>
    <w:rsid w:val="00BA7E25"/>
    <w:rsid w:val="00BB040E"/>
    <w:rsid w:val="00BB2070"/>
    <w:rsid w:val="00BB2927"/>
    <w:rsid w:val="00BB2BB7"/>
    <w:rsid w:val="00BB37CB"/>
    <w:rsid w:val="00BC1B3D"/>
    <w:rsid w:val="00BD5B52"/>
    <w:rsid w:val="00BD73F3"/>
    <w:rsid w:val="00BE0328"/>
    <w:rsid w:val="00BE183E"/>
    <w:rsid w:val="00BE5DE8"/>
    <w:rsid w:val="00BE5FF7"/>
    <w:rsid w:val="00BE770A"/>
    <w:rsid w:val="00BE7ACB"/>
    <w:rsid w:val="00BF37E2"/>
    <w:rsid w:val="00BF3F5A"/>
    <w:rsid w:val="00BF42C8"/>
    <w:rsid w:val="00BF63F0"/>
    <w:rsid w:val="00BF7737"/>
    <w:rsid w:val="00C0382A"/>
    <w:rsid w:val="00C04339"/>
    <w:rsid w:val="00C0548C"/>
    <w:rsid w:val="00C06076"/>
    <w:rsid w:val="00C0672D"/>
    <w:rsid w:val="00C10863"/>
    <w:rsid w:val="00C13EA6"/>
    <w:rsid w:val="00C15CF9"/>
    <w:rsid w:val="00C16A69"/>
    <w:rsid w:val="00C21CF4"/>
    <w:rsid w:val="00C21E3E"/>
    <w:rsid w:val="00C2295A"/>
    <w:rsid w:val="00C22EAB"/>
    <w:rsid w:val="00C2451E"/>
    <w:rsid w:val="00C24805"/>
    <w:rsid w:val="00C24F73"/>
    <w:rsid w:val="00C25728"/>
    <w:rsid w:val="00C25C0F"/>
    <w:rsid w:val="00C3439A"/>
    <w:rsid w:val="00C3476E"/>
    <w:rsid w:val="00C3524B"/>
    <w:rsid w:val="00C358DA"/>
    <w:rsid w:val="00C3704F"/>
    <w:rsid w:val="00C37D5A"/>
    <w:rsid w:val="00C40B90"/>
    <w:rsid w:val="00C41673"/>
    <w:rsid w:val="00C4197B"/>
    <w:rsid w:val="00C42AF6"/>
    <w:rsid w:val="00C43E50"/>
    <w:rsid w:val="00C4617F"/>
    <w:rsid w:val="00C507A7"/>
    <w:rsid w:val="00C51F93"/>
    <w:rsid w:val="00C52C9C"/>
    <w:rsid w:val="00C5312A"/>
    <w:rsid w:val="00C56514"/>
    <w:rsid w:val="00C6097A"/>
    <w:rsid w:val="00C62E85"/>
    <w:rsid w:val="00C651B6"/>
    <w:rsid w:val="00C65AC8"/>
    <w:rsid w:val="00C66021"/>
    <w:rsid w:val="00C70255"/>
    <w:rsid w:val="00C70D20"/>
    <w:rsid w:val="00C71552"/>
    <w:rsid w:val="00C7305F"/>
    <w:rsid w:val="00C742DF"/>
    <w:rsid w:val="00C75F07"/>
    <w:rsid w:val="00C86E5A"/>
    <w:rsid w:val="00C87AD5"/>
    <w:rsid w:val="00C93468"/>
    <w:rsid w:val="00C96B58"/>
    <w:rsid w:val="00CA1317"/>
    <w:rsid w:val="00CA67FC"/>
    <w:rsid w:val="00CA74DB"/>
    <w:rsid w:val="00CA75AA"/>
    <w:rsid w:val="00CB079E"/>
    <w:rsid w:val="00CB2D4E"/>
    <w:rsid w:val="00CB6E5A"/>
    <w:rsid w:val="00CC1C06"/>
    <w:rsid w:val="00CC62D0"/>
    <w:rsid w:val="00CD1CCC"/>
    <w:rsid w:val="00CD3B93"/>
    <w:rsid w:val="00CD7BB1"/>
    <w:rsid w:val="00CE16F2"/>
    <w:rsid w:val="00CE3D2A"/>
    <w:rsid w:val="00CE4083"/>
    <w:rsid w:val="00CE52C6"/>
    <w:rsid w:val="00CE596D"/>
    <w:rsid w:val="00CE5F59"/>
    <w:rsid w:val="00CF2912"/>
    <w:rsid w:val="00CF2EBC"/>
    <w:rsid w:val="00CF42FA"/>
    <w:rsid w:val="00CF4C86"/>
    <w:rsid w:val="00CF721F"/>
    <w:rsid w:val="00CF7981"/>
    <w:rsid w:val="00CF7BA9"/>
    <w:rsid w:val="00D0103C"/>
    <w:rsid w:val="00D01844"/>
    <w:rsid w:val="00D01BFF"/>
    <w:rsid w:val="00D02C64"/>
    <w:rsid w:val="00D0309C"/>
    <w:rsid w:val="00D04453"/>
    <w:rsid w:val="00D060FA"/>
    <w:rsid w:val="00D07485"/>
    <w:rsid w:val="00D108C7"/>
    <w:rsid w:val="00D13A29"/>
    <w:rsid w:val="00D14A3E"/>
    <w:rsid w:val="00D14B60"/>
    <w:rsid w:val="00D16B70"/>
    <w:rsid w:val="00D220D0"/>
    <w:rsid w:val="00D2434A"/>
    <w:rsid w:val="00D2512A"/>
    <w:rsid w:val="00D26942"/>
    <w:rsid w:val="00D26E17"/>
    <w:rsid w:val="00D274CF"/>
    <w:rsid w:val="00D27D95"/>
    <w:rsid w:val="00D31541"/>
    <w:rsid w:val="00D32E55"/>
    <w:rsid w:val="00D341C2"/>
    <w:rsid w:val="00D36FFC"/>
    <w:rsid w:val="00D43D9F"/>
    <w:rsid w:val="00D45772"/>
    <w:rsid w:val="00D470EA"/>
    <w:rsid w:val="00D47D04"/>
    <w:rsid w:val="00D51497"/>
    <w:rsid w:val="00D54339"/>
    <w:rsid w:val="00D54540"/>
    <w:rsid w:val="00D555C6"/>
    <w:rsid w:val="00D564B3"/>
    <w:rsid w:val="00D60275"/>
    <w:rsid w:val="00D60C0D"/>
    <w:rsid w:val="00D637BD"/>
    <w:rsid w:val="00D63C4E"/>
    <w:rsid w:val="00D63D53"/>
    <w:rsid w:val="00D63E02"/>
    <w:rsid w:val="00D64B1A"/>
    <w:rsid w:val="00D65011"/>
    <w:rsid w:val="00D6721D"/>
    <w:rsid w:val="00D70B91"/>
    <w:rsid w:val="00D711F9"/>
    <w:rsid w:val="00D72C43"/>
    <w:rsid w:val="00D73177"/>
    <w:rsid w:val="00D748A4"/>
    <w:rsid w:val="00D76E4B"/>
    <w:rsid w:val="00D776A9"/>
    <w:rsid w:val="00D81FE7"/>
    <w:rsid w:val="00D8360A"/>
    <w:rsid w:val="00D85468"/>
    <w:rsid w:val="00D86DE6"/>
    <w:rsid w:val="00D87B3B"/>
    <w:rsid w:val="00D905C5"/>
    <w:rsid w:val="00D90A7E"/>
    <w:rsid w:val="00D95212"/>
    <w:rsid w:val="00D97673"/>
    <w:rsid w:val="00D97A1E"/>
    <w:rsid w:val="00D97EF2"/>
    <w:rsid w:val="00DA3C65"/>
    <w:rsid w:val="00DA454E"/>
    <w:rsid w:val="00DA48FD"/>
    <w:rsid w:val="00DA78D1"/>
    <w:rsid w:val="00DB1997"/>
    <w:rsid w:val="00DB2F26"/>
    <w:rsid w:val="00DB33C1"/>
    <w:rsid w:val="00DB4E57"/>
    <w:rsid w:val="00DB5DE3"/>
    <w:rsid w:val="00DB6D4D"/>
    <w:rsid w:val="00DB6DC8"/>
    <w:rsid w:val="00DB7A2E"/>
    <w:rsid w:val="00DC078C"/>
    <w:rsid w:val="00DC1DEF"/>
    <w:rsid w:val="00DC620F"/>
    <w:rsid w:val="00DC6E29"/>
    <w:rsid w:val="00DD0913"/>
    <w:rsid w:val="00DD0A3E"/>
    <w:rsid w:val="00DD1D32"/>
    <w:rsid w:val="00DD2CA4"/>
    <w:rsid w:val="00DD3676"/>
    <w:rsid w:val="00DD3C77"/>
    <w:rsid w:val="00DD52FC"/>
    <w:rsid w:val="00DD5969"/>
    <w:rsid w:val="00DD6834"/>
    <w:rsid w:val="00DD6DD7"/>
    <w:rsid w:val="00DE00EF"/>
    <w:rsid w:val="00DE019F"/>
    <w:rsid w:val="00DE0BD6"/>
    <w:rsid w:val="00DE1A1A"/>
    <w:rsid w:val="00DE1B4D"/>
    <w:rsid w:val="00DE1F24"/>
    <w:rsid w:val="00DE23DF"/>
    <w:rsid w:val="00DE3583"/>
    <w:rsid w:val="00DE51DD"/>
    <w:rsid w:val="00DE5D5F"/>
    <w:rsid w:val="00DE6667"/>
    <w:rsid w:val="00DE6EE2"/>
    <w:rsid w:val="00DE756E"/>
    <w:rsid w:val="00DF0A45"/>
    <w:rsid w:val="00DF29FF"/>
    <w:rsid w:val="00DF329A"/>
    <w:rsid w:val="00DF421D"/>
    <w:rsid w:val="00DF515B"/>
    <w:rsid w:val="00DF78CA"/>
    <w:rsid w:val="00E01B11"/>
    <w:rsid w:val="00E0213F"/>
    <w:rsid w:val="00E060B0"/>
    <w:rsid w:val="00E11098"/>
    <w:rsid w:val="00E1170F"/>
    <w:rsid w:val="00E13273"/>
    <w:rsid w:val="00E1543F"/>
    <w:rsid w:val="00E15709"/>
    <w:rsid w:val="00E158B1"/>
    <w:rsid w:val="00E175FD"/>
    <w:rsid w:val="00E21CCD"/>
    <w:rsid w:val="00E2211D"/>
    <w:rsid w:val="00E2267F"/>
    <w:rsid w:val="00E25A3F"/>
    <w:rsid w:val="00E302C2"/>
    <w:rsid w:val="00E333FD"/>
    <w:rsid w:val="00E33871"/>
    <w:rsid w:val="00E34C6A"/>
    <w:rsid w:val="00E36603"/>
    <w:rsid w:val="00E36FF2"/>
    <w:rsid w:val="00E40451"/>
    <w:rsid w:val="00E4248A"/>
    <w:rsid w:val="00E43CF5"/>
    <w:rsid w:val="00E4452C"/>
    <w:rsid w:val="00E475AC"/>
    <w:rsid w:val="00E56038"/>
    <w:rsid w:val="00E57D72"/>
    <w:rsid w:val="00E62161"/>
    <w:rsid w:val="00E62F89"/>
    <w:rsid w:val="00E63E2B"/>
    <w:rsid w:val="00E63FB6"/>
    <w:rsid w:val="00E64952"/>
    <w:rsid w:val="00E65B8C"/>
    <w:rsid w:val="00E6746F"/>
    <w:rsid w:val="00E67C27"/>
    <w:rsid w:val="00E72522"/>
    <w:rsid w:val="00E747AB"/>
    <w:rsid w:val="00E74CB2"/>
    <w:rsid w:val="00E759D6"/>
    <w:rsid w:val="00E81C68"/>
    <w:rsid w:val="00E84F5E"/>
    <w:rsid w:val="00E853FA"/>
    <w:rsid w:val="00E86913"/>
    <w:rsid w:val="00E87026"/>
    <w:rsid w:val="00E87C67"/>
    <w:rsid w:val="00E90B84"/>
    <w:rsid w:val="00E91B9D"/>
    <w:rsid w:val="00E93F71"/>
    <w:rsid w:val="00E9478C"/>
    <w:rsid w:val="00E959A9"/>
    <w:rsid w:val="00E97112"/>
    <w:rsid w:val="00E979ED"/>
    <w:rsid w:val="00E97D21"/>
    <w:rsid w:val="00EA083B"/>
    <w:rsid w:val="00EA332F"/>
    <w:rsid w:val="00EA3919"/>
    <w:rsid w:val="00EB122D"/>
    <w:rsid w:val="00EB2E99"/>
    <w:rsid w:val="00EB324D"/>
    <w:rsid w:val="00EB356A"/>
    <w:rsid w:val="00EB4598"/>
    <w:rsid w:val="00EB5C2F"/>
    <w:rsid w:val="00EB6312"/>
    <w:rsid w:val="00EB67CC"/>
    <w:rsid w:val="00EB7D38"/>
    <w:rsid w:val="00EC0573"/>
    <w:rsid w:val="00EC0F98"/>
    <w:rsid w:val="00EC28CB"/>
    <w:rsid w:val="00EC39D1"/>
    <w:rsid w:val="00ED195A"/>
    <w:rsid w:val="00ED1EB6"/>
    <w:rsid w:val="00ED32C3"/>
    <w:rsid w:val="00EE0F56"/>
    <w:rsid w:val="00EE42C9"/>
    <w:rsid w:val="00EE5A16"/>
    <w:rsid w:val="00EE75FF"/>
    <w:rsid w:val="00EF073D"/>
    <w:rsid w:val="00EF0F5F"/>
    <w:rsid w:val="00EF4CA1"/>
    <w:rsid w:val="00EF5559"/>
    <w:rsid w:val="00EF60B4"/>
    <w:rsid w:val="00EF7009"/>
    <w:rsid w:val="00F00972"/>
    <w:rsid w:val="00F00F1C"/>
    <w:rsid w:val="00F00FB9"/>
    <w:rsid w:val="00F02C4F"/>
    <w:rsid w:val="00F05190"/>
    <w:rsid w:val="00F0522B"/>
    <w:rsid w:val="00F05549"/>
    <w:rsid w:val="00F100A5"/>
    <w:rsid w:val="00F12A0D"/>
    <w:rsid w:val="00F1459B"/>
    <w:rsid w:val="00F152BA"/>
    <w:rsid w:val="00F15BE9"/>
    <w:rsid w:val="00F15E64"/>
    <w:rsid w:val="00F16A84"/>
    <w:rsid w:val="00F20218"/>
    <w:rsid w:val="00F2106D"/>
    <w:rsid w:val="00F2314B"/>
    <w:rsid w:val="00F2485C"/>
    <w:rsid w:val="00F24AA6"/>
    <w:rsid w:val="00F27432"/>
    <w:rsid w:val="00F35C67"/>
    <w:rsid w:val="00F42605"/>
    <w:rsid w:val="00F42820"/>
    <w:rsid w:val="00F45E54"/>
    <w:rsid w:val="00F47CA6"/>
    <w:rsid w:val="00F5387E"/>
    <w:rsid w:val="00F55511"/>
    <w:rsid w:val="00F61229"/>
    <w:rsid w:val="00F61E31"/>
    <w:rsid w:val="00F6440B"/>
    <w:rsid w:val="00F64AAC"/>
    <w:rsid w:val="00F67D99"/>
    <w:rsid w:val="00F71740"/>
    <w:rsid w:val="00F71911"/>
    <w:rsid w:val="00F71CE3"/>
    <w:rsid w:val="00F739C1"/>
    <w:rsid w:val="00F73D3C"/>
    <w:rsid w:val="00F76C1C"/>
    <w:rsid w:val="00F8232F"/>
    <w:rsid w:val="00F83BD1"/>
    <w:rsid w:val="00F83C7A"/>
    <w:rsid w:val="00F8556C"/>
    <w:rsid w:val="00F866F3"/>
    <w:rsid w:val="00F86794"/>
    <w:rsid w:val="00F91BF6"/>
    <w:rsid w:val="00F931D0"/>
    <w:rsid w:val="00F939EE"/>
    <w:rsid w:val="00F95FA2"/>
    <w:rsid w:val="00FA09F3"/>
    <w:rsid w:val="00FA1740"/>
    <w:rsid w:val="00FA394A"/>
    <w:rsid w:val="00FA67C4"/>
    <w:rsid w:val="00FB05EA"/>
    <w:rsid w:val="00FB0F1E"/>
    <w:rsid w:val="00FB27E1"/>
    <w:rsid w:val="00FB3D79"/>
    <w:rsid w:val="00FB3E5A"/>
    <w:rsid w:val="00FB4AE3"/>
    <w:rsid w:val="00FB61C4"/>
    <w:rsid w:val="00FB6246"/>
    <w:rsid w:val="00FC17A2"/>
    <w:rsid w:val="00FC2296"/>
    <w:rsid w:val="00FC259C"/>
    <w:rsid w:val="00FC3B55"/>
    <w:rsid w:val="00FC4227"/>
    <w:rsid w:val="00FC4D5C"/>
    <w:rsid w:val="00FD2465"/>
    <w:rsid w:val="00FD38E2"/>
    <w:rsid w:val="00FD4939"/>
    <w:rsid w:val="00FD5019"/>
    <w:rsid w:val="00FD5779"/>
    <w:rsid w:val="00FE0513"/>
    <w:rsid w:val="00FE08C3"/>
    <w:rsid w:val="00FE0DAC"/>
    <w:rsid w:val="00FE142E"/>
    <w:rsid w:val="00FE39B2"/>
    <w:rsid w:val="00FF1542"/>
    <w:rsid w:val="00FF229F"/>
    <w:rsid w:val="00FF27D9"/>
    <w:rsid w:val="00FF2E0E"/>
    <w:rsid w:val="00FF3AAF"/>
    <w:rsid w:val="00FF6B42"/>
    <w:rsid w:val="00FF7779"/>
    <w:rsid w:val="00FF77A0"/>
    <w:rsid w:val="00FF7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49FBDC"/>
  <w15:chartTrackingRefBased/>
  <w15:docId w15:val="{ED275780-2903-4628-BF31-45DF078B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Pr>
      <w:snapToGrid w:val="0"/>
      <w:color w:val="000000"/>
      <w:sz w:val="22"/>
    </w:rPr>
  </w:style>
  <w:style w:type="table" w:styleId="TableGrid">
    <w:name w:val="Table Grid"/>
    <w:basedOn w:val="TableNormal"/>
    <w:rsid w:val="009E13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93F84"/>
    <w:pPr>
      <w:ind w:left="720"/>
    </w:pPr>
  </w:style>
  <w:style w:type="character" w:styleId="Hyperlink">
    <w:name w:val="Hyperlink"/>
    <w:rsid w:val="0006138E"/>
    <w:rPr>
      <w:color w:val="0000FF"/>
      <w:u w:val="single"/>
    </w:rPr>
  </w:style>
  <w:style w:type="character" w:styleId="FollowedHyperlink">
    <w:name w:val="FollowedHyperlink"/>
    <w:rsid w:val="0006138E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C25728"/>
    <w:rPr>
      <w:rFonts w:ascii="Arial" w:hAnsi="Arial"/>
      <w:sz w:val="24"/>
    </w:rPr>
  </w:style>
  <w:style w:type="character" w:customStyle="1" w:styleId="FooterChar">
    <w:name w:val="Footer Char"/>
    <w:link w:val="Footer"/>
    <w:uiPriority w:val="99"/>
    <w:rsid w:val="00C25728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A80233-D0EC-460E-B53F-E155C0BB2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9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ic AOE Agenda</vt:lpstr>
    </vt:vector>
  </TitlesOfParts>
  <Company>FCG</Company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c AOE Agenda</dc:title>
  <dc:subject/>
  <dc:creator>Mia Fishman</dc:creator>
  <cp:keywords/>
  <cp:lastModifiedBy>Billie Paquette</cp:lastModifiedBy>
  <cp:revision>2</cp:revision>
  <cp:lastPrinted>2022-08-10T12:41:00Z</cp:lastPrinted>
  <dcterms:created xsi:type="dcterms:W3CDTF">2022-08-11T18:49:00Z</dcterms:created>
  <dcterms:modified xsi:type="dcterms:W3CDTF">2022-08-11T18:49:00Z</dcterms:modified>
</cp:coreProperties>
</file>